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A6056" w14:textId="1247CD53" w:rsidR="002D04A4" w:rsidRDefault="00103CEA" w:rsidP="002D04A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4835CB">
        <w:rPr>
          <w:rFonts w:ascii="Arial" w:hAnsi="Arial" w:cs="Arial"/>
          <w:b/>
        </w:rPr>
        <w:t xml:space="preserve"> </w:t>
      </w:r>
      <w:r w:rsidR="002D04A4">
        <w:rPr>
          <w:rFonts w:ascii="Arial" w:hAnsi="Arial" w:cs="Arial"/>
          <w:b/>
        </w:rPr>
        <w:t xml:space="preserve">RESEARCH </w:t>
      </w:r>
      <w:r w:rsidR="002D04A4" w:rsidRPr="00600B83">
        <w:rPr>
          <w:rFonts w:ascii="Arial" w:hAnsi="Arial" w:cs="Arial"/>
          <w:b/>
        </w:rPr>
        <w:t>CAPSULE PROPOSAL</w:t>
      </w: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1867"/>
        <w:gridCol w:w="2700"/>
        <w:gridCol w:w="2340"/>
        <w:gridCol w:w="1710"/>
        <w:gridCol w:w="1913"/>
      </w:tblGrid>
      <w:tr w:rsidR="002D04A4" w14:paraId="6066A48B" w14:textId="77777777" w:rsidTr="00120143">
        <w:trPr>
          <w:trHeight w:val="288"/>
        </w:trPr>
        <w:tc>
          <w:tcPr>
            <w:tcW w:w="10530" w:type="dxa"/>
            <w:gridSpan w:val="5"/>
          </w:tcPr>
          <w:p w14:paraId="0C1E96CA" w14:textId="77777777" w:rsidR="002D04A4" w:rsidRPr="00A53D6D" w:rsidRDefault="002D04A4" w:rsidP="00120143">
            <w:pPr>
              <w:jc w:val="center"/>
              <w:rPr>
                <w:rFonts w:ascii="Arial" w:hAnsi="Arial" w:cs="Arial"/>
                <w:b/>
              </w:rPr>
            </w:pPr>
          </w:p>
          <w:p w14:paraId="0C8B8B2B" w14:textId="77777777" w:rsidR="002D04A4" w:rsidRPr="00515BA6" w:rsidRDefault="002D04A4" w:rsidP="002D04A4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b/>
              </w:rPr>
            </w:pPr>
            <w:r w:rsidRPr="00515BA6">
              <w:rPr>
                <w:rFonts w:ascii="Arial" w:hAnsi="Arial" w:cs="Arial"/>
                <w:b/>
              </w:rPr>
              <w:t>BASIC INFORMATION</w:t>
            </w:r>
          </w:p>
        </w:tc>
      </w:tr>
      <w:tr w:rsidR="008B5AE3" w14:paraId="25D9BFE6" w14:textId="77777777" w:rsidTr="009533AB">
        <w:trPr>
          <w:trHeight w:val="288"/>
        </w:trPr>
        <w:tc>
          <w:tcPr>
            <w:tcW w:w="10530" w:type="dxa"/>
            <w:gridSpan w:val="5"/>
            <w:shd w:val="clear" w:color="auto" w:fill="auto"/>
          </w:tcPr>
          <w:p w14:paraId="44A26A6D" w14:textId="07273B78" w:rsidR="008B5AE3" w:rsidRPr="00A53D6D" w:rsidRDefault="008B5AE3" w:rsidP="009533AB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SION NO.: ______</w:t>
            </w:r>
          </w:p>
        </w:tc>
      </w:tr>
      <w:tr w:rsidR="002D04A4" w14:paraId="4EDF54D9" w14:textId="77777777" w:rsidTr="00120143">
        <w:trPr>
          <w:trHeight w:val="288"/>
        </w:trPr>
        <w:tc>
          <w:tcPr>
            <w:tcW w:w="10530" w:type="dxa"/>
            <w:gridSpan w:val="5"/>
          </w:tcPr>
          <w:p w14:paraId="5CC363FA" w14:textId="5698ED1A" w:rsidR="002D04A4" w:rsidRPr="00292574" w:rsidRDefault="007D135D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SEARCH TITLE: </w:t>
            </w:r>
          </w:p>
        </w:tc>
      </w:tr>
      <w:tr w:rsidR="002D04A4" w14:paraId="2F8B6253" w14:textId="77777777" w:rsidTr="00120143">
        <w:trPr>
          <w:trHeight w:val="548"/>
        </w:trPr>
        <w:tc>
          <w:tcPr>
            <w:tcW w:w="10530" w:type="dxa"/>
            <w:gridSpan w:val="5"/>
          </w:tcPr>
          <w:p w14:paraId="68C6D94E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</w:p>
        </w:tc>
      </w:tr>
      <w:tr w:rsidR="008B5AE3" w14:paraId="40E866C4" w14:textId="7FDF0C41" w:rsidTr="009017FD">
        <w:trPr>
          <w:trHeight w:val="233"/>
        </w:trPr>
        <w:tc>
          <w:tcPr>
            <w:tcW w:w="4567" w:type="dxa"/>
            <w:gridSpan w:val="2"/>
          </w:tcPr>
          <w:p w14:paraId="1D0AC305" w14:textId="02C1D05E" w:rsidR="008B5AE3" w:rsidRPr="00292574" w:rsidRDefault="008B5AE3" w:rsidP="008B5AE3">
            <w:pPr>
              <w:jc w:val="center"/>
              <w:rPr>
                <w:rFonts w:ascii="Arial" w:hAnsi="Arial" w:cs="Arial"/>
                <w:b/>
              </w:rPr>
            </w:pPr>
            <w:r w:rsidRPr="008B5AE3">
              <w:rPr>
                <w:rFonts w:ascii="Arial" w:hAnsi="Arial" w:cs="Arial"/>
                <w:b/>
              </w:rPr>
              <w:t>PROJECT DURATION (No. of months)</w:t>
            </w:r>
          </w:p>
        </w:tc>
        <w:tc>
          <w:tcPr>
            <w:tcW w:w="5963" w:type="dxa"/>
            <w:gridSpan w:val="3"/>
          </w:tcPr>
          <w:p w14:paraId="2AE6153F" w14:textId="19E70655" w:rsidR="008B5AE3" w:rsidRPr="00292574" w:rsidRDefault="00883C4C" w:rsidP="008B5AE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EOGRAPHICAL SCOPE/STUDY AREA </w:t>
            </w:r>
          </w:p>
        </w:tc>
      </w:tr>
      <w:tr w:rsidR="008B5AE3" w14:paraId="4EA37443" w14:textId="794BF4CE" w:rsidTr="009017FD">
        <w:trPr>
          <w:trHeight w:val="548"/>
        </w:trPr>
        <w:tc>
          <w:tcPr>
            <w:tcW w:w="4567" w:type="dxa"/>
            <w:gridSpan w:val="2"/>
          </w:tcPr>
          <w:p w14:paraId="0CBD20E4" w14:textId="77777777" w:rsidR="008B5AE3" w:rsidRPr="00292574" w:rsidRDefault="008B5AE3" w:rsidP="00120143">
            <w:pPr>
              <w:rPr>
                <w:rFonts w:ascii="Arial" w:hAnsi="Arial" w:cs="Arial"/>
                <w:b/>
              </w:rPr>
            </w:pPr>
          </w:p>
        </w:tc>
        <w:tc>
          <w:tcPr>
            <w:tcW w:w="5963" w:type="dxa"/>
            <w:gridSpan w:val="3"/>
          </w:tcPr>
          <w:p w14:paraId="3CA8575C" w14:textId="1222BB93" w:rsidR="00567680" w:rsidRDefault="00000000" w:rsidP="00120143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358968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International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54657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National 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54405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Regional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485661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>Local</w:t>
            </w:r>
            <w:r w:rsidR="009017FD">
              <w:rPr>
                <w:rFonts w:ascii="Arial" w:hAnsi="Arial" w:cs="Arial"/>
                <w:sz w:val="16"/>
                <w:szCs w:val="16"/>
              </w:rPr>
              <w:t xml:space="preserve">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991598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17F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9017FD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9017FD">
              <w:rPr>
                <w:rFonts w:ascii="Arial" w:hAnsi="Arial" w:cs="Arial"/>
                <w:sz w:val="16"/>
                <w:szCs w:val="16"/>
              </w:rPr>
              <w:t>Institutional</w:t>
            </w:r>
          </w:p>
          <w:p w14:paraId="5D54A377" w14:textId="61BEC6D6" w:rsidR="008B5AE3" w:rsidRDefault="00F25F5A" w:rsidP="0012014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4512775" w14:textId="77777777" w:rsidR="00883C4C" w:rsidRDefault="00000000" w:rsidP="00120143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28771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>Others; please specify: ____________________________</w:t>
            </w:r>
          </w:p>
          <w:p w14:paraId="71FB83EF" w14:textId="786A627C" w:rsidR="009017FD" w:rsidRPr="009017FD" w:rsidRDefault="009017FD" w:rsidP="00120143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35D" w14:paraId="5F3AF695" w14:textId="77777777" w:rsidTr="007B0E15">
        <w:trPr>
          <w:trHeight w:val="548"/>
        </w:trPr>
        <w:tc>
          <w:tcPr>
            <w:tcW w:w="10530" w:type="dxa"/>
            <w:gridSpan w:val="5"/>
          </w:tcPr>
          <w:p w14:paraId="147C93C4" w14:textId="77BB26C1" w:rsidR="007D135D" w:rsidRDefault="007D135D" w:rsidP="007D135D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</w:rPr>
              <w:t xml:space="preserve">UNIVERSITY RESEARCH AGENDA ADDRESSED 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Cs/>
                <w:sz w:val="16"/>
                <w:szCs w:val="16"/>
              </w:rPr>
              <w:t>Check all applicable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61CAA58F" w14:textId="77777777" w:rsidR="007D135D" w:rsidRPr="007D135D" w:rsidRDefault="007D135D" w:rsidP="007D135D">
            <w:pPr>
              <w:rPr>
                <w:rFonts w:ascii="Arial" w:hAnsi="Arial" w:cs="Arial"/>
                <w:b/>
              </w:rPr>
            </w:pPr>
          </w:p>
          <w:p w14:paraId="35C9B17D" w14:textId="2726058C" w:rsidR="007D135D" w:rsidRDefault="00000000" w:rsidP="00E76180">
            <w:pPr>
              <w:ind w:left="5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48199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D135D">
              <w:rPr>
                <w:rFonts w:ascii="Arial" w:hAnsi="Arial" w:cs="Arial"/>
                <w:sz w:val="16"/>
                <w:szCs w:val="16"/>
              </w:rPr>
              <w:t xml:space="preserve"> Food Safety and Security   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D135D">
              <w:rPr>
                <w:rFonts w:ascii="Arial" w:hAnsi="Arial" w:cs="Arial"/>
                <w:sz w:val="16"/>
                <w:szCs w:val="16"/>
              </w:rPr>
              <w:t xml:space="preserve">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58648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B6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D135D">
              <w:rPr>
                <w:rFonts w:ascii="Arial" w:hAnsi="Arial" w:cs="Arial"/>
                <w:sz w:val="16"/>
                <w:szCs w:val="16"/>
              </w:rPr>
              <w:t xml:space="preserve"> Responsive Health System   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     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78079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D135D">
              <w:rPr>
                <w:rFonts w:ascii="Arial" w:hAnsi="Arial" w:cs="Arial"/>
                <w:sz w:val="16"/>
                <w:szCs w:val="16"/>
              </w:rPr>
              <w:t xml:space="preserve"> Science, </w:t>
            </w:r>
            <w:proofErr w:type="gramStart"/>
            <w:r w:rsidR="007D135D">
              <w:rPr>
                <w:rFonts w:ascii="Arial" w:hAnsi="Arial" w:cs="Arial"/>
                <w:sz w:val="16"/>
                <w:szCs w:val="16"/>
              </w:rPr>
              <w:t>Technology</w:t>
            </w:r>
            <w:proofErr w:type="gramEnd"/>
            <w:r w:rsidR="007D135D">
              <w:rPr>
                <w:rFonts w:ascii="Arial" w:hAnsi="Arial" w:cs="Arial"/>
                <w:sz w:val="16"/>
                <w:szCs w:val="16"/>
              </w:rPr>
              <w:t xml:space="preserve"> and Innovation</w:t>
            </w:r>
          </w:p>
          <w:p w14:paraId="1B57DFC0" w14:textId="16ACF905" w:rsidR="000B0BDD" w:rsidRDefault="00000000" w:rsidP="00E76180">
            <w:pPr>
              <w:pStyle w:val="NoSpacing"/>
              <w:ind w:left="5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776489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6180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b/>
              </w:rPr>
              <w:t xml:space="preserve">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Business, Education and Policy Formulation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97711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B6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sz w:val="16"/>
                <w:szCs w:val="16"/>
              </w:rPr>
              <w:t xml:space="preserve"> Environmental Management and Disaster </w:t>
            </w:r>
            <w:proofErr w:type="gramStart"/>
            <w:r w:rsidR="000B0BDD">
              <w:rPr>
                <w:rFonts w:ascii="Arial" w:hAnsi="Arial" w:cs="Arial"/>
                <w:sz w:val="16"/>
                <w:szCs w:val="16"/>
              </w:rPr>
              <w:t>Risk  Reduction</w:t>
            </w:r>
            <w:proofErr w:type="gramEnd"/>
            <w:r w:rsidR="000B0BDD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8EDA2BD" w14:textId="27730B0A" w:rsidR="00494BD7" w:rsidRDefault="00000000" w:rsidP="00494BD7">
            <w:pPr>
              <w:pStyle w:val="NoSpacing"/>
              <w:tabs>
                <w:tab w:val="left" w:pos="664"/>
              </w:tabs>
              <w:ind w:left="5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265536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4BD7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494B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76180">
              <w:rPr>
                <w:rFonts w:ascii="Arial" w:hAnsi="Arial" w:cs="Arial"/>
                <w:sz w:val="16"/>
                <w:szCs w:val="16"/>
              </w:rPr>
              <w:t xml:space="preserve">Gender </w:t>
            </w:r>
            <w:r w:rsidR="00494BD7">
              <w:rPr>
                <w:rFonts w:ascii="Arial" w:hAnsi="Arial" w:cs="Arial"/>
                <w:sz w:val="16"/>
                <w:szCs w:val="16"/>
              </w:rPr>
              <w:t xml:space="preserve">and Development                           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94B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94BD7">
              <w:rPr>
                <w:rFonts w:ascii="Arial" w:hAnsi="Arial" w:cs="Arial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60364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B6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494BD7">
              <w:rPr>
                <w:rFonts w:ascii="Arial" w:hAnsi="Arial" w:cs="Arial"/>
                <w:sz w:val="16"/>
                <w:szCs w:val="16"/>
              </w:rPr>
              <w:t xml:space="preserve"> Information and Communication Technology </w:t>
            </w:r>
          </w:p>
          <w:p w14:paraId="65154699" w14:textId="7F891EB3" w:rsidR="00E76180" w:rsidRDefault="00E76180" w:rsidP="00E76180">
            <w:pPr>
              <w:pStyle w:val="NoSpacing"/>
              <w:tabs>
                <w:tab w:val="left" w:pos="664"/>
              </w:tabs>
              <w:ind w:left="50"/>
              <w:rPr>
                <w:rFonts w:ascii="Arial" w:hAnsi="Arial" w:cs="Arial"/>
                <w:sz w:val="16"/>
                <w:szCs w:val="16"/>
              </w:rPr>
            </w:pPr>
          </w:p>
          <w:p w14:paraId="580CBF0A" w14:textId="152F909C" w:rsidR="007D135D" w:rsidRDefault="000B0BDD" w:rsidP="000B0BDD">
            <w:pPr>
              <w:ind w:left="4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</w:t>
            </w:r>
          </w:p>
          <w:p w14:paraId="43138751" w14:textId="77777777" w:rsidR="007D135D" w:rsidRPr="00292574" w:rsidRDefault="007D135D" w:rsidP="00E76180">
            <w:pPr>
              <w:ind w:left="144"/>
              <w:rPr>
                <w:rFonts w:ascii="Arial" w:hAnsi="Arial" w:cs="Arial"/>
                <w:b/>
              </w:rPr>
            </w:pPr>
          </w:p>
        </w:tc>
      </w:tr>
      <w:tr w:rsidR="000B0BDD" w14:paraId="28486F71" w14:textId="77777777" w:rsidTr="001A79C5">
        <w:trPr>
          <w:trHeight w:val="548"/>
        </w:trPr>
        <w:tc>
          <w:tcPr>
            <w:tcW w:w="10530" w:type="dxa"/>
            <w:gridSpan w:val="5"/>
          </w:tcPr>
          <w:p w14:paraId="3D3BF880" w14:textId="3C4990B6" w:rsidR="000B0BDD" w:rsidRPr="000B0BDD" w:rsidRDefault="000B0BDD" w:rsidP="000B0BDD">
            <w:pPr>
              <w:pStyle w:val="NoSpacing"/>
              <w:rPr>
                <w:rFonts w:ascii="Arial" w:hAnsi="Arial" w:cs="Arial"/>
                <w:sz w:val="16"/>
                <w:szCs w:val="16"/>
                <w:lang w:val="en-GB" w:eastAsia="en-GB"/>
              </w:rPr>
            </w:pPr>
            <w:r>
              <w:rPr>
                <w:rFonts w:ascii="Arial" w:hAnsi="Arial" w:cs="Arial"/>
                <w:b/>
              </w:rPr>
              <w:t xml:space="preserve">SUSTAINABLE DEVELOPMENT GOALS </w:t>
            </w:r>
            <w:proofErr w:type="gramStart"/>
            <w:r>
              <w:rPr>
                <w:rFonts w:ascii="Arial" w:hAnsi="Arial" w:cs="Arial"/>
                <w:b/>
              </w:rPr>
              <w:t xml:space="preserve">ADDRESSED  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End"/>
            <w:r>
              <w:rPr>
                <w:rFonts w:ascii="Arial" w:hAnsi="Arial" w:cs="Arial"/>
                <w:bCs/>
                <w:sz w:val="16"/>
                <w:szCs w:val="16"/>
              </w:rPr>
              <w:t>check all applicable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4AD94AC8" w14:textId="1B74A498" w:rsidR="000B0BDD" w:rsidRPr="00F53816" w:rsidRDefault="000B0BDD" w:rsidP="00F5381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B0BDD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88E86CF" wp14:editId="52CD265E">
                      <wp:simplePos x="0" y="0"/>
                      <wp:positionH relativeFrom="column">
                        <wp:posOffset>3352165</wp:posOffset>
                      </wp:positionH>
                      <wp:positionV relativeFrom="paragraph">
                        <wp:posOffset>50165</wp:posOffset>
                      </wp:positionV>
                      <wp:extent cx="2360930" cy="1404620"/>
                      <wp:effectExtent l="0" t="0" r="3175" b="889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2D555F" w14:textId="0295BE70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56510030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Industry, </w:t>
                                  </w:r>
                                  <w:proofErr w:type="gramStart"/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Innovation</w:t>
                                  </w:r>
                                  <w:proofErr w:type="gramEnd"/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and Infrastructure </w:t>
                                  </w:r>
                                </w:p>
                                <w:p w14:paraId="2930EAB1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21418125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Reduced Inequalities </w:t>
                                  </w:r>
                                </w:p>
                                <w:p w14:paraId="54A83F39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19758063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Sustainable Cities and Communities </w:t>
                                  </w:r>
                                </w:p>
                                <w:p w14:paraId="558E4D04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21068474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Responsible Consumption and Production </w:t>
                                  </w:r>
                                </w:p>
                                <w:p w14:paraId="4F2D6E17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34644120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Climate Action </w:t>
                                  </w:r>
                                </w:p>
                                <w:p w14:paraId="1CE547D1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81860238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Life Below Water </w:t>
                                  </w:r>
                                </w:p>
                                <w:p w14:paraId="2300E023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84076648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Life on Land </w:t>
                                  </w:r>
                                </w:p>
                                <w:p w14:paraId="73A375EE" w14:textId="180DE579" w:rsidR="000B0BDD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978290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Peace, </w:t>
                                  </w:r>
                                  <w:proofErr w:type="gramStart"/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Justice</w:t>
                                  </w:r>
                                  <w:proofErr w:type="gramEnd"/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and Strong Institutions </w:t>
                                  </w:r>
                                </w:p>
                                <w:p w14:paraId="44DC2A3D" w14:textId="0C693CF9" w:rsidR="000B0BDD" w:rsidRPr="00883C4C" w:rsidRDefault="00000000" w:rsidP="00883C4C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24330923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883C4C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883C4C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P</w:t>
                                  </w:r>
                                  <w:r w:rsidR="00883C4C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artnerships for the Goals </w:t>
                                  </w:r>
                                  <w:r w:rsidR="00883C4C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88E86C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3.95pt;margin-top:3.9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" stroked="f">
                      <v:textbox style="mso-fit-shape-to-text:t">
                        <w:txbxContent>
                          <w:p w14:paraId="1F2D555F" w14:textId="0295BE70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5651003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Industry, </w:t>
                            </w:r>
                            <w:proofErr w:type="gramStart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novation</w:t>
                            </w:r>
                            <w:proofErr w:type="gramEnd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and Infrastructure </w:t>
                            </w:r>
                          </w:p>
                          <w:p w14:paraId="2930EAB1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2141812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Reduced Inequalities </w:t>
                            </w:r>
                          </w:p>
                          <w:p w14:paraId="54A83F39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19758063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Sustainable Cities and Communities </w:t>
                            </w:r>
                          </w:p>
                          <w:p w14:paraId="558E4D04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21068474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Responsible Consumption and Production </w:t>
                            </w:r>
                          </w:p>
                          <w:p w14:paraId="4F2D6E17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3464412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Climate Action </w:t>
                            </w:r>
                          </w:p>
                          <w:p w14:paraId="1CE547D1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8186023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Life Below Water </w:t>
                            </w:r>
                          </w:p>
                          <w:p w14:paraId="2300E023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8407664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Life on Land </w:t>
                            </w:r>
                          </w:p>
                          <w:p w14:paraId="73A375EE" w14:textId="180DE579" w:rsidR="000B0BDD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97829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Peace, </w:t>
                            </w:r>
                            <w:proofErr w:type="gramStart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Justice</w:t>
                            </w:r>
                            <w:proofErr w:type="gramEnd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and Strong Institutions </w:t>
                            </w:r>
                          </w:p>
                          <w:p w14:paraId="44DC2A3D" w14:textId="0C693CF9" w:rsidR="000B0BDD" w:rsidRPr="00883C4C" w:rsidRDefault="00000000" w:rsidP="00883C4C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2433092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883C4C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83C4C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P</w:t>
                            </w:r>
                            <w:r w:rsidR="00883C4C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artnerships for the Goals </w:t>
                            </w:r>
                            <w:r w:rsidR="00883C4C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4DE154EB" w14:textId="66C4227E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  <w:lang w:val="en-GB" w:eastAsia="en-GB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05681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13A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No Poverty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</w:t>
            </w:r>
          </w:p>
          <w:p w14:paraId="5883A46B" w14:textId="695ABC7F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886536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Zero Hunger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</w:t>
            </w:r>
          </w:p>
          <w:p w14:paraId="4D479009" w14:textId="654BC7CC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23215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Good Health and Well-Being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D6D8A14" w14:textId="5179196E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919168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Quality Education </w:t>
            </w:r>
          </w:p>
          <w:p w14:paraId="7E56EED0" w14:textId="6C675280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41551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Gender Equality </w:t>
            </w:r>
          </w:p>
          <w:p w14:paraId="6814A1B0" w14:textId="65A3C25E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53592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Clean Water and Sanitation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</w:p>
          <w:p w14:paraId="7A8BCE27" w14:textId="087B89FC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69909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Affordable and Clean Energy </w:t>
            </w:r>
          </w:p>
          <w:p w14:paraId="6070999D" w14:textId="59A28392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135373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Decent Work and Economic Growth </w:t>
            </w:r>
          </w:p>
          <w:p w14:paraId="5ED4E455" w14:textId="0F6A5C08" w:rsidR="000B0BDD" w:rsidRPr="00791391" w:rsidRDefault="000B0BDD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r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29499E" w14:paraId="61625D26" w14:textId="77777777" w:rsidTr="002D740C">
        <w:tc>
          <w:tcPr>
            <w:tcW w:w="10530" w:type="dxa"/>
            <w:gridSpan w:val="5"/>
          </w:tcPr>
          <w:p w14:paraId="3E6AA4F0" w14:textId="79C1FB7D" w:rsidR="0029499E" w:rsidRDefault="00E3038A" w:rsidP="0029499E">
            <w:pPr>
              <w:rPr>
                <w:rFonts w:ascii="Arial" w:hAnsi="Arial" w:cs="Arial"/>
                <w:b/>
                <w:bCs/>
              </w:rPr>
            </w:pPr>
            <w:r w:rsidRPr="00E3038A">
              <w:rPr>
                <w:rFonts w:ascii="Arial" w:hAnsi="Arial" w:cs="Arial"/>
                <w:b/>
                <w:bCs/>
              </w:rPr>
              <w:t xml:space="preserve">EXPECTED OUTPUTS </w:t>
            </w:r>
          </w:p>
          <w:p w14:paraId="52183137" w14:textId="77777777" w:rsidR="00A2226E" w:rsidRPr="00A2226E" w:rsidRDefault="00A2226E" w:rsidP="0029499E">
            <w:pPr>
              <w:rPr>
                <w:rFonts w:ascii="Arial" w:hAnsi="Arial" w:cs="Arial"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>(Adapted from the 6 project outputs of DOST)</w:t>
            </w:r>
          </w:p>
          <w:p w14:paraId="21D9E046" w14:textId="41373D01" w:rsidR="00A2226E" w:rsidRPr="00A2226E" w:rsidRDefault="00A2226E" w:rsidP="0029499E">
            <w:pPr>
              <w:rPr>
                <w:rFonts w:ascii="Arial" w:hAnsi="Arial" w:cs="Arial"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 xml:space="preserve">You may tick more than one research output)   </w:t>
            </w:r>
          </w:p>
          <w:p w14:paraId="7A5D3D8C" w14:textId="77777777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65754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ublication</w:t>
            </w:r>
            <w:r w:rsidR="00E3038A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7A0D436" w14:textId="67E025AC" w:rsidR="00E3038A" w:rsidRPr="00791391" w:rsidRDefault="00E3038A" w:rsidP="00791391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 </w:t>
            </w:r>
            <w:r w:rsidRPr="00E3038A">
              <w:rPr>
                <w:rFonts w:ascii="Arial" w:hAnsi="Arial" w:cs="Arial"/>
                <w:i/>
                <w:iCs/>
                <w:sz w:val="16"/>
                <w:szCs w:val="16"/>
              </w:rPr>
              <w:t>This refer to output that contributes to the general body of knowledge that is publishable to scientific journals. The final output is a writte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r w:rsidRPr="00E3038A">
              <w:rPr>
                <w:rFonts w:ascii="Arial" w:hAnsi="Arial" w:cs="Arial"/>
                <w:i/>
                <w:iCs/>
                <w:sz w:val="16"/>
                <w:szCs w:val="16"/>
              </w:rPr>
              <w:t>document submitted to TSU recognized journal publicatio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. </w:t>
            </w:r>
            <w:r w:rsidRPr="00E3038A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0756487" w14:textId="77777777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54019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atent</w:t>
            </w:r>
            <w:r w:rsidR="00E3038A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  <w:p w14:paraId="14070FE7" w14:textId="5AFE7939" w:rsidR="00E3038A" w:rsidRPr="00791391" w:rsidRDefault="00791391" w:rsidP="00791391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</w:t>
            </w:r>
            <w:r w:rsidR="00E3038A"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t pertains to innovative method/s or technology/</w:t>
            </w:r>
            <w:proofErr w:type="spell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es</w:t>
            </w:r>
            <w:proofErr w:type="spell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with tangible output such as a written document or a prototype unit. The final output shall include a written patent application submitted to </w:t>
            </w:r>
            <w:proofErr w:type="spell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POPhi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l</w:t>
            </w:r>
            <w:proofErr w:type="spellEnd"/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. </w:t>
            </w:r>
          </w:p>
          <w:p w14:paraId="6DF9DA6C" w14:textId="18B181C9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80655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roduct or Process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14:paraId="6CCCB0FE" w14:textId="36BA0AE5" w:rsidR="00791391" w:rsidRPr="00791391" w:rsidRDefault="00791391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is is an output that can be tangible such as a tool, equipment, food, material and the like, or </w:t>
            </w:r>
            <w:proofErr w:type="gram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ntangible</w:t>
            </w:r>
            <w:proofErr w:type="gram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such as a virtual digital goods, online educational/training materials and the like, that is viable for transfer and/or commercialization.</w:t>
            </w:r>
          </w:p>
          <w:p w14:paraId="253D4258" w14:textId="1BB6EE93" w:rsidR="00E3038A" w:rsidRPr="00791391" w:rsidRDefault="00000000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40654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eople Services </w:t>
            </w:r>
          </w:p>
          <w:p w14:paraId="40C4B793" w14:textId="4907825E" w:rsidR="00791391" w:rsidRPr="00791391" w:rsidRDefault="00791391" w:rsidP="00791391">
            <w:pPr>
              <w:pStyle w:val="NoSpacing"/>
              <w:ind w:left="585"/>
              <w:rPr>
                <w:rFonts w:ascii="Arial" w:hAnsi="Arial" w:cs="Arial"/>
                <w:sz w:val="16"/>
                <w:szCs w:val="16"/>
              </w:rPr>
            </w:pP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is </w:t>
            </w:r>
            <w:proofErr w:type="gram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refer</w:t>
            </w:r>
            <w:proofErr w:type="gram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to target output that will enhance skills and knowledge of a particular workforce through a program for capacity building activities, creation of information and training materials and the like.</w:t>
            </w:r>
          </w:p>
          <w:p w14:paraId="3A26ED08" w14:textId="6932091A" w:rsidR="00E3038A" w:rsidRPr="00791391" w:rsidRDefault="00000000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420324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olicy </w:t>
            </w:r>
          </w:p>
          <w:p w14:paraId="770FD821" w14:textId="14F37601" w:rsidR="00791391" w:rsidRPr="00791391" w:rsidRDefault="00791391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This pertain to output that can be used as scientific basis for the creation and implementation of guidelines and regulations.</w:t>
            </w:r>
          </w:p>
          <w:p w14:paraId="02601531" w14:textId="5C73C396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88755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laces and Partnerships</w:t>
            </w:r>
            <w:r w:rsid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7793F3E" w14:textId="77777777" w:rsidR="00E3038A" w:rsidRDefault="00791391" w:rsidP="00791391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ese outputs refer to the establishment of a facility like that of a laboratory or </w:t>
            </w:r>
            <w:proofErr w:type="spell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center</w:t>
            </w:r>
            <w:proofErr w:type="spell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/hub with the functions that shall include the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creation/generation of all or combinations of the following: partnerships, publication, patent, products, people services and policies. </w:t>
            </w:r>
          </w:p>
          <w:p w14:paraId="778917C8" w14:textId="1748307F" w:rsidR="00791391" w:rsidRPr="00791391" w:rsidRDefault="00791391" w:rsidP="00791391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791391" w14:paraId="1EEF1AD8" w14:textId="77777777" w:rsidTr="003B47AF">
        <w:tc>
          <w:tcPr>
            <w:tcW w:w="10530" w:type="dxa"/>
            <w:gridSpan w:val="5"/>
          </w:tcPr>
          <w:p w14:paraId="7D897F8C" w14:textId="0345AD55" w:rsidR="00791391" w:rsidRPr="00791391" w:rsidRDefault="00791391" w:rsidP="00791391">
            <w:r w:rsidRPr="00791391">
              <w:rPr>
                <w:rFonts w:ascii="Arial" w:hAnsi="Arial" w:cs="Arial"/>
                <w:b/>
              </w:rPr>
              <w:t>COLLABORATING AGENC</w:t>
            </w:r>
            <w:r w:rsidR="00883C4C">
              <w:rPr>
                <w:rFonts w:ascii="Arial" w:hAnsi="Arial" w:cs="Arial"/>
                <w:b/>
              </w:rPr>
              <w:t>IES</w:t>
            </w:r>
            <w:r w:rsidRPr="00791391">
              <w:rPr>
                <w:rFonts w:ascii="Arial" w:hAnsi="Arial" w:cs="Arial"/>
                <w:b/>
              </w:rPr>
              <w:t>/INSTITUTIONS/ORGANIZATIONS</w:t>
            </w:r>
          </w:p>
        </w:tc>
      </w:tr>
      <w:tr w:rsidR="00791391" w14:paraId="45228A2B" w14:textId="77777777" w:rsidTr="009017FD">
        <w:tc>
          <w:tcPr>
            <w:tcW w:w="4567" w:type="dxa"/>
            <w:gridSpan w:val="2"/>
          </w:tcPr>
          <w:p w14:paraId="77D1A714" w14:textId="46EE7F78" w:rsidR="00791391" w:rsidRPr="00791391" w:rsidRDefault="00791391" w:rsidP="00120143">
            <w:pPr>
              <w:pStyle w:val="NoSpacing"/>
              <w:rPr>
                <w:rFonts w:ascii="Arial" w:hAnsi="Arial" w:cs="Arial"/>
                <w:b/>
              </w:rPr>
            </w:pPr>
            <w:r w:rsidRPr="00791391">
              <w:rPr>
                <w:rFonts w:ascii="Arial" w:hAnsi="Arial" w:cs="Arial"/>
                <w:b/>
              </w:rPr>
              <w:t xml:space="preserve">Agency: </w:t>
            </w:r>
          </w:p>
        </w:tc>
        <w:tc>
          <w:tcPr>
            <w:tcW w:w="5963" w:type="dxa"/>
            <w:gridSpan w:val="3"/>
          </w:tcPr>
          <w:p w14:paraId="0A6E5902" w14:textId="77777777" w:rsid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139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ddress: </w:t>
            </w:r>
          </w:p>
          <w:p w14:paraId="6F0EFC11" w14:textId="77777777" w:rsid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103AD77" w14:textId="4659689C" w:rsidR="00791391" w:rsidRP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883C4C" w14:paraId="3EDD67FF" w14:textId="77777777" w:rsidTr="00ED221B">
        <w:tc>
          <w:tcPr>
            <w:tcW w:w="10530" w:type="dxa"/>
            <w:gridSpan w:val="5"/>
          </w:tcPr>
          <w:p w14:paraId="0AA6DF9E" w14:textId="6AE4777B" w:rsidR="00883C4C" w:rsidRPr="00883C4C" w:rsidRDefault="00883C4C" w:rsidP="00883C4C">
            <w:pPr>
              <w:rPr>
                <w:rFonts w:ascii="Arial" w:hAnsi="Arial" w:cs="Arial"/>
                <w:b/>
                <w:bCs/>
              </w:rPr>
            </w:pPr>
            <w:r w:rsidRPr="00883C4C">
              <w:rPr>
                <w:rFonts w:ascii="Arial" w:hAnsi="Arial" w:cs="Arial"/>
                <w:b/>
                <w:bCs/>
              </w:rPr>
              <w:t xml:space="preserve">PROPONENTS/AUTHORS </w:t>
            </w:r>
          </w:p>
        </w:tc>
      </w:tr>
      <w:tr w:rsidR="00883C4C" w14:paraId="0D8C6A21" w14:textId="77777777" w:rsidTr="00C313AE">
        <w:tc>
          <w:tcPr>
            <w:tcW w:w="1867" w:type="dxa"/>
          </w:tcPr>
          <w:p w14:paraId="4EEB72EF" w14:textId="4AEB266C" w:rsidR="00883C4C" w:rsidRPr="00292574" w:rsidRDefault="00883C4C" w:rsidP="0012014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00" w:type="dxa"/>
          </w:tcPr>
          <w:p w14:paraId="1A4195C1" w14:textId="72894524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40" w:type="dxa"/>
          </w:tcPr>
          <w:p w14:paraId="611AD9C3" w14:textId="172E61C1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Office/College</w:t>
            </w:r>
          </w:p>
        </w:tc>
        <w:tc>
          <w:tcPr>
            <w:tcW w:w="1710" w:type="dxa"/>
          </w:tcPr>
          <w:p w14:paraId="5E210713" w14:textId="6968DD56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Email Address</w:t>
            </w:r>
          </w:p>
        </w:tc>
        <w:tc>
          <w:tcPr>
            <w:tcW w:w="1913" w:type="dxa"/>
          </w:tcPr>
          <w:p w14:paraId="39A517BC" w14:textId="77001D3B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Contact Number</w:t>
            </w:r>
          </w:p>
        </w:tc>
      </w:tr>
      <w:tr w:rsidR="00883C4C" w14:paraId="056D119F" w14:textId="77777777" w:rsidTr="00C313AE">
        <w:tc>
          <w:tcPr>
            <w:tcW w:w="1867" w:type="dxa"/>
          </w:tcPr>
          <w:p w14:paraId="5ED03DDE" w14:textId="409BCBD6" w:rsidR="00883C4C" w:rsidRPr="00123E72" w:rsidRDefault="00123E72" w:rsidP="0012014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Lead Author </w:t>
            </w:r>
          </w:p>
        </w:tc>
        <w:tc>
          <w:tcPr>
            <w:tcW w:w="2700" w:type="dxa"/>
          </w:tcPr>
          <w:p w14:paraId="3A44BCBC" w14:textId="77777777" w:rsidR="00883C4C" w:rsidRDefault="00883C4C" w:rsidP="00C313AE">
            <w:pPr>
              <w:jc w:val="center"/>
            </w:pPr>
          </w:p>
        </w:tc>
        <w:tc>
          <w:tcPr>
            <w:tcW w:w="2340" w:type="dxa"/>
          </w:tcPr>
          <w:p w14:paraId="7A094BEA" w14:textId="77777777" w:rsidR="00883C4C" w:rsidRDefault="00883C4C" w:rsidP="00C313AE">
            <w:pPr>
              <w:jc w:val="center"/>
            </w:pPr>
          </w:p>
        </w:tc>
        <w:tc>
          <w:tcPr>
            <w:tcW w:w="1710" w:type="dxa"/>
          </w:tcPr>
          <w:p w14:paraId="51B2451F" w14:textId="77777777" w:rsidR="00883C4C" w:rsidRDefault="00883C4C" w:rsidP="00C313AE">
            <w:pPr>
              <w:jc w:val="center"/>
            </w:pPr>
          </w:p>
        </w:tc>
        <w:tc>
          <w:tcPr>
            <w:tcW w:w="1913" w:type="dxa"/>
          </w:tcPr>
          <w:p w14:paraId="75E24B3B" w14:textId="5BE34E6E" w:rsidR="00883C4C" w:rsidRDefault="00883C4C" w:rsidP="00C313AE">
            <w:pPr>
              <w:jc w:val="center"/>
            </w:pPr>
          </w:p>
        </w:tc>
      </w:tr>
      <w:tr w:rsidR="00883C4C" w14:paraId="1A5E0733" w14:textId="77777777" w:rsidTr="00C313AE">
        <w:tc>
          <w:tcPr>
            <w:tcW w:w="1867" w:type="dxa"/>
          </w:tcPr>
          <w:p w14:paraId="4449A58D" w14:textId="71FF5FA6" w:rsidR="00883C4C" w:rsidRPr="00123E72" w:rsidRDefault="00123E72" w:rsidP="0012014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Co-Author </w:t>
            </w:r>
          </w:p>
        </w:tc>
        <w:tc>
          <w:tcPr>
            <w:tcW w:w="2700" w:type="dxa"/>
          </w:tcPr>
          <w:p w14:paraId="5BDDE9A4" w14:textId="77777777" w:rsidR="00883C4C" w:rsidRDefault="00883C4C" w:rsidP="00120143">
            <w:pPr>
              <w:jc w:val="center"/>
            </w:pPr>
          </w:p>
        </w:tc>
        <w:tc>
          <w:tcPr>
            <w:tcW w:w="2340" w:type="dxa"/>
          </w:tcPr>
          <w:p w14:paraId="6B59133D" w14:textId="77777777" w:rsidR="00883C4C" w:rsidRDefault="00883C4C" w:rsidP="00120143">
            <w:pPr>
              <w:jc w:val="center"/>
            </w:pPr>
          </w:p>
        </w:tc>
        <w:tc>
          <w:tcPr>
            <w:tcW w:w="1710" w:type="dxa"/>
          </w:tcPr>
          <w:p w14:paraId="5344031F" w14:textId="77777777" w:rsidR="00883C4C" w:rsidRDefault="00883C4C" w:rsidP="00120143">
            <w:pPr>
              <w:jc w:val="center"/>
            </w:pPr>
          </w:p>
        </w:tc>
        <w:tc>
          <w:tcPr>
            <w:tcW w:w="1913" w:type="dxa"/>
          </w:tcPr>
          <w:p w14:paraId="5860F32E" w14:textId="588E0836" w:rsidR="00883C4C" w:rsidRDefault="00883C4C" w:rsidP="00120143">
            <w:pPr>
              <w:jc w:val="center"/>
            </w:pPr>
          </w:p>
        </w:tc>
      </w:tr>
      <w:tr w:rsidR="00883C4C" w14:paraId="461F63D1" w14:textId="77777777" w:rsidTr="00C313AE">
        <w:trPr>
          <w:trHeight w:val="288"/>
        </w:trPr>
        <w:tc>
          <w:tcPr>
            <w:tcW w:w="1867" w:type="dxa"/>
          </w:tcPr>
          <w:p w14:paraId="2447010D" w14:textId="12E050E1" w:rsidR="00883C4C" w:rsidRPr="00123E72" w:rsidRDefault="00123E72" w:rsidP="0012014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Co-Author </w:t>
            </w:r>
          </w:p>
        </w:tc>
        <w:tc>
          <w:tcPr>
            <w:tcW w:w="2700" w:type="dxa"/>
          </w:tcPr>
          <w:p w14:paraId="7F806651" w14:textId="77777777" w:rsidR="00883C4C" w:rsidRDefault="00883C4C" w:rsidP="00120143">
            <w:pPr>
              <w:jc w:val="center"/>
            </w:pPr>
          </w:p>
        </w:tc>
        <w:tc>
          <w:tcPr>
            <w:tcW w:w="2340" w:type="dxa"/>
          </w:tcPr>
          <w:p w14:paraId="7BE22184" w14:textId="77777777" w:rsidR="00883C4C" w:rsidRDefault="00883C4C" w:rsidP="00120143">
            <w:pPr>
              <w:jc w:val="center"/>
            </w:pPr>
          </w:p>
        </w:tc>
        <w:tc>
          <w:tcPr>
            <w:tcW w:w="1710" w:type="dxa"/>
          </w:tcPr>
          <w:p w14:paraId="2D2CBAF7" w14:textId="77777777" w:rsidR="00883C4C" w:rsidRDefault="00883C4C" w:rsidP="00120143">
            <w:pPr>
              <w:jc w:val="center"/>
            </w:pPr>
          </w:p>
        </w:tc>
        <w:tc>
          <w:tcPr>
            <w:tcW w:w="1913" w:type="dxa"/>
          </w:tcPr>
          <w:p w14:paraId="53001B2D" w14:textId="2C98DDC4" w:rsidR="00883C4C" w:rsidRDefault="00883C4C" w:rsidP="00120143">
            <w:pPr>
              <w:jc w:val="center"/>
            </w:pPr>
          </w:p>
        </w:tc>
      </w:tr>
      <w:tr w:rsidR="002D04A4" w14:paraId="3D3DDE8C" w14:textId="77777777" w:rsidTr="00120143">
        <w:tc>
          <w:tcPr>
            <w:tcW w:w="10530" w:type="dxa"/>
            <w:gridSpan w:val="5"/>
          </w:tcPr>
          <w:p w14:paraId="27F3D0C2" w14:textId="77777777" w:rsidR="002D04A4" w:rsidRPr="00292574" w:rsidRDefault="002D04A4" w:rsidP="00120143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  <w:p w14:paraId="4F9C7B57" w14:textId="1D7BBCBA" w:rsidR="002D04A4" w:rsidRDefault="002D04A4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318B3543" w14:textId="44872A20" w:rsidR="00123E72" w:rsidRDefault="00123E7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1067DEDA" w14:textId="5A6E5D56" w:rsidR="00123E72" w:rsidRDefault="00123E7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7D9CC15D" w14:textId="2F03FA9F" w:rsidR="009017FD" w:rsidRDefault="009017FD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46B27170" w14:textId="46B6C10F" w:rsidR="00AE6A32" w:rsidRDefault="00AE6A3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6C194173" w14:textId="77777777" w:rsidR="00AE6A32" w:rsidRPr="00292574" w:rsidRDefault="00AE6A3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1B5594E5" w14:textId="77777777" w:rsidR="002D04A4" w:rsidRPr="00292574" w:rsidRDefault="002D04A4" w:rsidP="00123E72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D04A4" w14:paraId="1CCEA0B9" w14:textId="77777777" w:rsidTr="00D8337B">
        <w:trPr>
          <w:trHeight w:val="593"/>
        </w:trPr>
        <w:tc>
          <w:tcPr>
            <w:tcW w:w="10530" w:type="dxa"/>
            <w:gridSpan w:val="5"/>
          </w:tcPr>
          <w:p w14:paraId="5F54BAFC" w14:textId="77777777" w:rsidR="002D04A4" w:rsidRDefault="00A2226E" w:rsidP="00A2226E">
            <w:pPr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INTRODUCTION </w:t>
            </w:r>
          </w:p>
          <w:p w14:paraId="5E6326A6" w14:textId="45F867F5" w:rsidR="00123E72" w:rsidRPr="00D8337B" w:rsidRDefault="007843ED" w:rsidP="00AE6A32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8337B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Present a comprehensive overview/background of the study.</w:t>
            </w:r>
            <w:r w:rsidR="00123E7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The background of the study shall </w:t>
            </w:r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establish the novelty of the proposal by specifying or indicating the gap through literature review. The introduction shall also detail the propose solution/intervention to the identified problem(s), including the objectives </w:t>
            </w:r>
            <w:proofErr w:type="gramStart"/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nd  purpose</w:t>
            </w:r>
            <w:proofErr w:type="gramEnd"/>
            <w:r w:rsidR="00D23433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or </w:t>
            </w:r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significance of the research being proposed.  </w:t>
            </w:r>
          </w:p>
        </w:tc>
      </w:tr>
      <w:tr w:rsidR="00DC761E" w14:paraId="05536F11" w14:textId="77777777" w:rsidTr="003B0FDB">
        <w:trPr>
          <w:trHeight w:val="288"/>
        </w:trPr>
        <w:tc>
          <w:tcPr>
            <w:tcW w:w="10530" w:type="dxa"/>
            <w:gridSpan w:val="5"/>
          </w:tcPr>
          <w:p w14:paraId="7762A1E9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419F4409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3B109EB3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3DF89AB2" w14:textId="1EEE1C03" w:rsidR="00DC761E" w:rsidRPr="00292574" w:rsidRDefault="00DC761E" w:rsidP="00120143">
            <w:pPr>
              <w:rPr>
                <w:rFonts w:ascii="Arial" w:hAnsi="Arial" w:cs="Arial"/>
                <w:b/>
              </w:rPr>
            </w:pPr>
          </w:p>
        </w:tc>
      </w:tr>
      <w:tr w:rsidR="005E2FC4" w14:paraId="6A559B17" w14:textId="77777777" w:rsidTr="00165121">
        <w:trPr>
          <w:trHeight w:val="288"/>
        </w:trPr>
        <w:tc>
          <w:tcPr>
            <w:tcW w:w="10530" w:type="dxa"/>
            <w:gridSpan w:val="5"/>
          </w:tcPr>
          <w:p w14:paraId="3B354140" w14:textId="77777777" w:rsidR="005E2FC4" w:rsidRPr="005D280F" w:rsidRDefault="005E2FC4" w:rsidP="005E2FC4">
            <w:pPr>
              <w:rPr>
                <w:rFonts w:ascii="Arial" w:hAnsi="Arial" w:cs="Arial"/>
                <w:b/>
                <w:bCs/>
              </w:rPr>
            </w:pPr>
            <w:r w:rsidRPr="005D280F">
              <w:rPr>
                <w:rFonts w:ascii="Arial" w:hAnsi="Arial" w:cs="Arial"/>
                <w:b/>
                <w:bCs/>
              </w:rPr>
              <w:t xml:space="preserve">SCOPE AND LIMITATION OF THE STUDY </w:t>
            </w:r>
          </w:p>
          <w:p w14:paraId="2DAD3EF9" w14:textId="0514FF8F" w:rsidR="005E2FC4" w:rsidRPr="00292574" w:rsidRDefault="005E2FC4" w:rsidP="005E2FC4">
            <w:pPr>
              <w:rPr>
                <w:rFonts w:ascii="Arial" w:hAnsi="Arial" w:cs="Arial"/>
                <w:b/>
              </w:rPr>
            </w:pPr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(For the scope, indicate what are the key areas/concerns covered by the study (</w:t>
            </w:r>
            <w:proofErr w:type="gramStart"/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i.e.</w:t>
            </w:r>
            <w:proofErr w:type="gramEnd"/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pecific variables, population, specific sites, research designs, etc.). While, for the limitation, indicate the possible factors that may affect the result/s of the study that are beyond the control of the researchers</w:t>
            </w:r>
            <w:r>
              <w:rPr>
                <w:i/>
                <w:iCs/>
              </w:rPr>
              <w:t>)</w:t>
            </w:r>
          </w:p>
        </w:tc>
      </w:tr>
      <w:tr w:rsidR="005E2FC4" w14:paraId="14DC63DB" w14:textId="77777777" w:rsidTr="00165121">
        <w:trPr>
          <w:trHeight w:val="288"/>
        </w:trPr>
        <w:tc>
          <w:tcPr>
            <w:tcW w:w="10530" w:type="dxa"/>
            <w:gridSpan w:val="5"/>
          </w:tcPr>
          <w:p w14:paraId="43905925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2FACDAE4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268D7A87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3321057D" w14:textId="15563073" w:rsidR="005E2FC4" w:rsidRPr="00292574" w:rsidRDefault="005E2FC4" w:rsidP="00DC761E">
            <w:pPr>
              <w:rPr>
                <w:rFonts w:ascii="Arial" w:hAnsi="Arial" w:cs="Arial"/>
                <w:b/>
              </w:rPr>
            </w:pPr>
          </w:p>
        </w:tc>
      </w:tr>
      <w:tr w:rsidR="00DC761E" w14:paraId="68FAEAFF" w14:textId="77777777" w:rsidTr="00165121">
        <w:trPr>
          <w:trHeight w:val="288"/>
        </w:trPr>
        <w:tc>
          <w:tcPr>
            <w:tcW w:w="10530" w:type="dxa"/>
            <w:gridSpan w:val="5"/>
          </w:tcPr>
          <w:p w14:paraId="52000A96" w14:textId="77777777" w:rsidR="007843ED" w:rsidRDefault="00DC761E" w:rsidP="00DC761E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</w:rPr>
              <w:t>METHODOLOGY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331ECB">
              <w:rPr>
                <w:rFonts w:ascii="Arial" w:hAnsi="Arial" w:cs="Arial"/>
                <w:b/>
              </w:rPr>
              <w:t xml:space="preserve">AND </w:t>
            </w:r>
            <w:r w:rsidR="008B5AE3">
              <w:rPr>
                <w:rFonts w:ascii="Arial" w:hAnsi="Arial" w:cs="Arial"/>
                <w:b/>
              </w:rPr>
              <w:t xml:space="preserve">PROCEDURES </w:t>
            </w:r>
          </w:p>
          <w:p w14:paraId="2ADC8584" w14:textId="7B9E873E" w:rsidR="00DC761E" w:rsidRPr="005D280F" w:rsidRDefault="008B5AE3" w:rsidP="00DC761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D280F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 w:rsidR="007843ED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iscuss in full details the different methods </w:t>
            </w:r>
            <w:r w:rsidR="000332EF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and procedures that will be employed to attain the objectives of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he</w:t>
            </w:r>
            <w:r w:rsidR="000332EF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tudy. It shall also include the research design, sampling techniques, data collection procedures and data analysis plan). </w:t>
            </w:r>
          </w:p>
        </w:tc>
      </w:tr>
      <w:tr w:rsidR="00331ECB" w14:paraId="10FA65C5" w14:textId="77777777" w:rsidTr="00165121">
        <w:trPr>
          <w:trHeight w:val="288"/>
        </w:trPr>
        <w:tc>
          <w:tcPr>
            <w:tcW w:w="10530" w:type="dxa"/>
            <w:gridSpan w:val="5"/>
          </w:tcPr>
          <w:p w14:paraId="7D1634DD" w14:textId="1CA26337" w:rsidR="00331ECB" w:rsidRDefault="00331ECB" w:rsidP="00DC761E">
            <w:pPr>
              <w:rPr>
                <w:rFonts w:ascii="Arial" w:hAnsi="Arial" w:cs="Arial"/>
                <w:b/>
              </w:rPr>
            </w:pPr>
          </w:p>
          <w:p w14:paraId="1CC4E41D" w14:textId="486FE9AD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08647415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62350B2A" w14:textId="77777777" w:rsidR="00D8337B" w:rsidRDefault="00D8337B" w:rsidP="00DC761E">
            <w:pPr>
              <w:rPr>
                <w:rFonts w:ascii="Arial" w:hAnsi="Arial" w:cs="Arial"/>
                <w:b/>
              </w:rPr>
            </w:pPr>
          </w:p>
          <w:p w14:paraId="58355493" w14:textId="77777777" w:rsidR="00331ECB" w:rsidRPr="00292574" w:rsidRDefault="00331ECB" w:rsidP="00DC761E">
            <w:pPr>
              <w:rPr>
                <w:rFonts w:ascii="Arial" w:hAnsi="Arial" w:cs="Arial"/>
                <w:b/>
              </w:rPr>
            </w:pPr>
          </w:p>
        </w:tc>
      </w:tr>
      <w:tr w:rsidR="00331ECB" w14:paraId="4A5BB5CA" w14:textId="77777777" w:rsidTr="00165121">
        <w:trPr>
          <w:trHeight w:val="288"/>
        </w:trPr>
        <w:tc>
          <w:tcPr>
            <w:tcW w:w="10530" w:type="dxa"/>
            <w:gridSpan w:val="5"/>
          </w:tcPr>
          <w:p w14:paraId="0045F952" w14:textId="77777777" w:rsidR="005D280F" w:rsidRDefault="00331ECB" w:rsidP="00DC761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THICAL CONSIDERATION </w:t>
            </w:r>
          </w:p>
          <w:p w14:paraId="711EEC4A" w14:textId="0160F93B" w:rsidR="00331ECB" w:rsidRPr="00292574" w:rsidRDefault="00331ECB" w:rsidP="00DC761E">
            <w:pPr>
              <w:rPr>
                <w:rFonts w:ascii="Arial" w:hAnsi="Arial" w:cs="Arial"/>
                <w:b/>
              </w:rPr>
            </w:pPr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(Details the ethical issues and corresponding measures to reduce the risks to human participants, laboratory animals, and the environment.)</w:t>
            </w:r>
          </w:p>
        </w:tc>
      </w:tr>
      <w:tr w:rsidR="00DC761E" w14:paraId="49D88727" w14:textId="77777777" w:rsidTr="00C102DE">
        <w:trPr>
          <w:trHeight w:val="288"/>
        </w:trPr>
        <w:tc>
          <w:tcPr>
            <w:tcW w:w="10530" w:type="dxa"/>
            <w:gridSpan w:val="5"/>
          </w:tcPr>
          <w:p w14:paraId="74997271" w14:textId="6FBD0C98" w:rsidR="00331ECB" w:rsidRDefault="00331ECB" w:rsidP="00120143">
            <w:pPr>
              <w:rPr>
                <w:rFonts w:ascii="Arial" w:hAnsi="Arial" w:cs="Arial"/>
                <w:b/>
              </w:rPr>
            </w:pPr>
          </w:p>
          <w:p w14:paraId="4299219F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3DC857AE" w14:textId="77777777" w:rsidR="00331ECB" w:rsidRDefault="00331ECB" w:rsidP="00120143">
            <w:pPr>
              <w:rPr>
                <w:rFonts w:ascii="Arial" w:hAnsi="Arial" w:cs="Arial"/>
                <w:b/>
              </w:rPr>
            </w:pPr>
          </w:p>
        </w:tc>
      </w:tr>
      <w:tr w:rsidR="00D8337B" w14:paraId="0A8FBD45" w14:textId="77777777" w:rsidTr="002E220D">
        <w:trPr>
          <w:trHeight w:val="288"/>
        </w:trPr>
        <w:tc>
          <w:tcPr>
            <w:tcW w:w="10530" w:type="dxa"/>
            <w:gridSpan w:val="5"/>
          </w:tcPr>
          <w:p w14:paraId="5610752B" w14:textId="77777777" w:rsidR="00D8337B" w:rsidRDefault="00D8337B" w:rsidP="00120143">
            <w:pPr>
              <w:rPr>
                <w:rFonts w:ascii="Arial" w:hAnsi="Arial" w:cs="Arial"/>
                <w:b/>
                <w:bCs/>
              </w:rPr>
            </w:pPr>
            <w:r w:rsidRPr="002725A3">
              <w:rPr>
                <w:rFonts w:ascii="Arial" w:hAnsi="Arial" w:cs="Arial"/>
                <w:b/>
                <w:bCs/>
              </w:rPr>
              <w:t>FUTURE DIRECTION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  <w:p w14:paraId="4BE0CFC6" w14:textId="068FCF4D" w:rsidR="00D8337B" w:rsidRPr="00DE58C3" w:rsidRDefault="00D8337B" w:rsidP="0012014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(Indicate here the prospective plan after the completion of the research, and the potential of the research for continuity and/or improvement of the output/s)</w:t>
            </w:r>
          </w:p>
        </w:tc>
      </w:tr>
      <w:tr w:rsidR="00D8337B" w14:paraId="4891E1FD" w14:textId="77777777" w:rsidTr="002E220D">
        <w:trPr>
          <w:trHeight w:val="288"/>
        </w:trPr>
        <w:tc>
          <w:tcPr>
            <w:tcW w:w="10530" w:type="dxa"/>
            <w:gridSpan w:val="5"/>
          </w:tcPr>
          <w:p w14:paraId="225EC293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6F33C775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475CA77B" w14:textId="63FCAADD" w:rsidR="00D8337B" w:rsidRDefault="00D8337B" w:rsidP="00120143">
            <w:pPr>
              <w:rPr>
                <w:rFonts w:ascii="Arial" w:hAnsi="Arial" w:cs="Arial"/>
                <w:b/>
              </w:rPr>
            </w:pPr>
          </w:p>
        </w:tc>
      </w:tr>
      <w:tr w:rsidR="00D8337B" w14:paraId="351E9DFC" w14:textId="77777777" w:rsidTr="002E220D">
        <w:trPr>
          <w:trHeight w:val="288"/>
        </w:trPr>
        <w:tc>
          <w:tcPr>
            <w:tcW w:w="10530" w:type="dxa"/>
            <w:gridSpan w:val="5"/>
          </w:tcPr>
          <w:p w14:paraId="53E2CD47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FERENCES </w:t>
            </w:r>
          </w:p>
          <w:p w14:paraId="1EEE401F" w14:textId="0B7C9B1D" w:rsidR="00D8337B" w:rsidRPr="00DE58C3" w:rsidRDefault="00D8337B" w:rsidP="0012014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>Use any applicable citation format</w:t>
            </w:r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gramStart"/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>e.g.</w:t>
            </w:r>
            <w:proofErr w:type="gramEnd"/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PA or IEEE). </w:t>
            </w: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Yo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u may use a reference management tool like </w:t>
            </w:r>
            <w:proofErr w:type="gramStart"/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endeley </w:t>
            </w:r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nd</w:t>
            </w:r>
            <w:proofErr w:type="gramEnd"/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Zotero 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or the organization and formatting of your references </w:t>
            </w: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="00D8337B" w14:paraId="6EE1F69D" w14:textId="77777777" w:rsidTr="002E220D">
        <w:trPr>
          <w:trHeight w:val="288"/>
        </w:trPr>
        <w:tc>
          <w:tcPr>
            <w:tcW w:w="10530" w:type="dxa"/>
            <w:gridSpan w:val="5"/>
          </w:tcPr>
          <w:p w14:paraId="3EC16855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694054A8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729F9347" w14:textId="16DC7EFF" w:rsidR="00DE58C3" w:rsidRDefault="00DE58C3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2731A45A" w14:textId="77777777" w:rsidTr="00120143">
        <w:trPr>
          <w:trHeight w:val="288"/>
        </w:trPr>
        <w:tc>
          <w:tcPr>
            <w:tcW w:w="10530" w:type="dxa"/>
            <w:gridSpan w:val="5"/>
          </w:tcPr>
          <w:p w14:paraId="4066149D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  <w:szCs w:val="20"/>
              </w:rPr>
              <w:t>PROJECT COST (</w:t>
            </w:r>
            <w:proofErr w:type="gramStart"/>
            <w:r w:rsidRPr="00292574">
              <w:rPr>
                <w:rFonts w:ascii="Arial" w:hAnsi="Arial" w:cs="Arial"/>
                <w:b/>
                <w:szCs w:val="20"/>
              </w:rPr>
              <w:t>LINE ITEM</w:t>
            </w:r>
            <w:proofErr w:type="gramEnd"/>
            <w:r w:rsidRPr="00292574">
              <w:rPr>
                <w:rFonts w:ascii="Arial" w:hAnsi="Arial" w:cs="Arial"/>
                <w:b/>
                <w:szCs w:val="20"/>
              </w:rPr>
              <w:t xml:space="preserve"> BUDGET)</w:t>
            </w:r>
          </w:p>
        </w:tc>
      </w:tr>
      <w:tr w:rsidR="002D04A4" w14:paraId="5441009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37CB2905" w14:textId="21B1FF80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21BB7B84" w14:textId="7167E130" w:rsidR="002D04A4" w:rsidRDefault="002D04A4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munication cost</w:t>
            </w:r>
          </w:p>
          <w:p w14:paraId="08969C1F" w14:textId="6976C572" w:rsidR="00D8337B" w:rsidRPr="00985EFF" w:rsidRDefault="00D8337B" w:rsidP="00D8337B">
            <w:pPr>
              <w:pStyle w:val="ListParagraph"/>
              <w:shd w:val="clear" w:color="auto" w:fill="FFFFFF" w:themeFill="background1"/>
              <w:ind w:left="765" w:hanging="765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</w:t>
            </w:r>
            <w:r w:rsid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</w:t>
            </w: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Include everything that is needed for the communication cost (</w:t>
            </w:r>
            <w:proofErr w:type="gramStart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i.e.</w:t>
            </w:r>
            <w:proofErr w:type="gramEnd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cellphone</w:t>
            </w:r>
            <w:proofErr w:type="spellEnd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load, internet connection,</w:t>
            </w:r>
            <w:r w:rsid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courier mail service, etc.)</w:t>
            </w:r>
          </w:p>
          <w:p w14:paraId="3936DBAF" w14:textId="77777777" w:rsidR="00D8337B" w:rsidRDefault="00D8337B" w:rsidP="00D8337B">
            <w:pPr>
              <w:pStyle w:val="ListParagraph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9533AB" w14:paraId="2CFC969B" w14:textId="5DDA9DB5" w:rsidTr="009533AB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307E428F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76CC25FD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10DA440A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2070E11E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6A54BFF1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160585B2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3DDCDE21" w14:textId="010E209B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4B93AFD2" w14:textId="77777777" w:rsidTr="009533AB">
              <w:trPr>
                <w:trHeight w:val="375"/>
              </w:trPr>
              <w:tc>
                <w:tcPr>
                  <w:tcW w:w="1070" w:type="pct"/>
                  <w:vMerge/>
                </w:tcPr>
                <w:p w14:paraId="3EB1BEFB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43F86C12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2C56C622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17FBC6CB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6A20A3FF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1061551" w14:textId="6CE6B7A8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03BF9CA7" w14:textId="48DA0CCE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3B0C3D7C" w14:textId="208C8E30" w:rsidTr="009533AB">
              <w:tc>
                <w:tcPr>
                  <w:tcW w:w="1070" w:type="pct"/>
                </w:tcPr>
                <w:p w14:paraId="712A8EEC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8B9F30B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60AD917C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7DB32D7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1FEAE0F8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DE526BE" w14:textId="01406EE4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56FEFBB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227D88D5" w14:textId="353C3F65" w:rsidTr="009533AB">
              <w:tc>
                <w:tcPr>
                  <w:tcW w:w="1070" w:type="pct"/>
                </w:tcPr>
                <w:p w14:paraId="5F9F9E8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99285A1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551D355F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5C956D14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7CA0C723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6B8683DC" w14:textId="10C55028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6DB0CF06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6B0E2015" w14:textId="7C6A174A" w:rsidTr="009533AB">
              <w:tc>
                <w:tcPr>
                  <w:tcW w:w="3143" w:type="pct"/>
                  <w:gridSpan w:val="4"/>
                </w:tcPr>
                <w:p w14:paraId="44F71B3C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COMMUNICATION</w:t>
                  </w:r>
                </w:p>
              </w:tc>
              <w:tc>
                <w:tcPr>
                  <w:tcW w:w="741" w:type="pct"/>
                </w:tcPr>
                <w:p w14:paraId="2A9DB012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6DCAE0D" w14:textId="3F047F8A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174269C0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579A58EF" w14:textId="77777777" w:rsidR="00D8337B" w:rsidRPr="00044C27" w:rsidRDefault="00D8337B" w:rsidP="00044C27">
            <w:pPr>
              <w:rPr>
                <w:rFonts w:ascii="Arial" w:hAnsi="Arial" w:cs="Arial"/>
                <w:b/>
              </w:rPr>
            </w:pPr>
          </w:p>
          <w:p w14:paraId="2D87D8DC" w14:textId="648321F8" w:rsidR="002D04A4" w:rsidRDefault="002D04A4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NSPORTATION COST</w:t>
            </w:r>
          </w:p>
          <w:p w14:paraId="36710C30" w14:textId="77777777" w:rsidR="00044C27" w:rsidRPr="00985EFF" w:rsidRDefault="00044C27" w:rsidP="00044C27">
            <w:pPr>
              <w:pStyle w:val="ListParagraph"/>
              <w:shd w:val="clear" w:color="auto" w:fill="FFFFFF" w:themeFill="background1"/>
              <w:ind w:left="675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For the transportation fare, reimbursements will take place. Just use RER form for every travel and have it signed by the driver.)</w:t>
            </w:r>
          </w:p>
          <w:p w14:paraId="15BB1325" w14:textId="77777777" w:rsidR="00D8337B" w:rsidRPr="00985EFF" w:rsidRDefault="00D8337B" w:rsidP="00D8337B">
            <w:pPr>
              <w:pStyle w:val="ListParagraph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9533AB" w14:paraId="3FD7766F" w14:textId="77777777" w:rsidTr="0004701E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20B27A9F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7A16EC44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5C72E9FB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3F8736FF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4155B54B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1018E43A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25F840B7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617F20DA" w14:textId="77777777" w:rsidTr="0004701E">
              <w:trPr>
                <w:trHeight w:val="375"/>
              </w:trPr>
              <w:tc>
                <w:tcPr>
                  <w:tcW w:w="1070" w:type="pct"/>
                  <w:vMerge/>
                </w:tcPr>
                <w:p w14:paraId="47E764E1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1315DC70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48B68037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1C619B6B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67941EC0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86CA582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3B164C6F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020E8764" w14:textId="77777777" w:rsidTr="0004701E">
              <w:tc>
                <w:tcPr>
                  <w:tcW w:w="1070" w:type="pct"/>
                </w:tcPr>
                <w:p w14:paraId="651C45E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8B3832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69BBDBF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66F185C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5AA67D0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40179644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63EC79E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3F59778E" w14:textId="77777777" w:rsidTr="0004701E">
              <w:tc>
                <w:tcPr>
                  <w:tcW w:w="1070" w:type="pct"/>
                </w:tcPr>
                <w:p w14:paraId="026CB85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1FE866C8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31BBBF3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0AA3C53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47D1FB8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DABC32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216BCB0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2EF8214C" w14:textId="77777777" w:rsidTr="0004701E">
              <w:tc>
                <w:tcPr>
                  <w:tcW w:w="3143" w:type="pct"/>
                  <w:gridSpan w:val="4"/>
                </w:tcPr>
                <w:p w14:paraId="664C6783" w14:textId="099E7B3F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TRANSPORTATION</w:t>
                  </w:r>
                </w:p>
              </w:tc>
              <w:tc>
                <w:tcPr>
                  <w:tcW w:w="741" w:type="pct"/>
                </w:tcPr>
                <w:p w14:paraId="1C2C002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F0DCF4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2FD58FB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6FCBDC15" w14:textId="77777777" w:rsidR="002D04A4" w:rsidRDefault="002D04A4" w:rsidP="00120143">
            <w:pPr>
              <w:rPr>
                <w:rFonts w:ascii="Arial" w:hAnsi="Arial" w:cs="Arial"/>
                <w:b/>
              </w:rPr>
            </w:pPr>
          </w:p>
          <w:p w14:paraId="7AC6F714" w14:textId="2B608393" w:rsidR="002D04A4" w:rsidRDefault="004D514B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ARDWARE</w:t>
            </w:r>
            <w:r w:rsidR="00172C79">
              <w:rPr>
                <w:rFonts w:ascii="Arial" w:hAnsi="Arial" w:cs="Arial"/>
                <w:b/>
              </w:rPr>
              <w:t xml:space="preserve"> AND </w:t>
            </w:r>
            <w:r>
              <w:rPr>
                <w:rFonts w:ascii="Arial" w:hAnsi="Arial" w:cs="Arial"/>
                <w:b/>
              </w:rPr>
              <w:t>EQUIPMENT</w:t>
            </w:r>
            <w:r w:rsidR="004855BD">
              <w:rPr>
                <w:rFonts w:ascii="Arial" w:hAnsi="Arial" w:cs="Arial"/>
                <w:b/>
              </w:rPr>
              <w:t xml:space="preserve"> WITH UNIT COST BELOW PHP 50,000.00/</w:t>
            </w:r>
            <w:r>
              <w:rPr>
                <w:rFonts w:ascii="Arial" w:hAnsi="Arial" w:cs="Arial"/>
                <w:b/>
              </w:rPr>
              <w:t>OFFICE SUPPLIES</w:t>
            </w:r>
            <w:r w:rsidR="004855BD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>OTHER MATERIAL</w:t>
            </w:r>
          </w:p>
          <w:p w14:paraId="55AC34CA" w14:textId="77777777" w:rsidR="00044C27" w:rsidRPr="00985EFF" w:rsidRDefault="00044C27" w:rsidP="00044C27">
            <w:pPr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Material specification is very important to avoid delays in the procurement. Also, make sure to have buffer for the actual price of every material.)</w:t>
            </w:r>
          </w:p>
          <w:p w14:paraId="512DFBFE" w14:textId="77777777" w:rsidR="00044C27" w:rsidRPr="00044C27" w:rsidRDefault="00044C27" w:rsidP="00044C27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9533AB" w14:paraId="36533C85" w14:textId="77777777" w:rsidTr="0004701E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1FEACEF2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0E11D017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5C68C258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39F48874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7523A5DA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739E829F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2305F34B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2CEF5AD6" w14:textId="77777777" w:rsidTr="0004701E">
              <w:trPr>
                <w:trHeight w:val="375"/>
              </w:trPr>
              <w:tc>
                <w:tcPr>
                  <w:tcW w:w="1070" w:type="pct"/>
                  <w:vMerge/>
                </w:tcPr>
                <w:p w14:paraId="32457D9A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2EF05B22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55E4E731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49861359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37A1214A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B86D333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3E6111A9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52E45530" w14:textId="77777777" w:rsidTr="0004701E">
              <w:tc>
                <w:tcPr>
                  <w:tcW w:w="1070" w:type="pct"/>
                </w:tcPr>
                <w:p w14:paraId="757C806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4458011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7F2F6077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5794B88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7F770FB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15A1E98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7F89573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7F208934" w14:textId="77777777" w:rsidTr="0004701E">
              <w:tc>
                <w:tcPr>
                  <w:tcW w:w="1070" w:type="pct"/>
                </w:tcPr>
                <w:p w14:paraId="1CA4FBD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05F169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5AF184E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7E837B2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1518D0C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740F1A84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0279363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0D03723C" w14:textId="77777777" w:rsidTr="0004701E">
              <w:tc>
                <w:tcPr>
                  <w:tcW w:w="3143" w:type="pct"/>
                  <w:gridSpan w:val="4"/>
                </w:tcPr>
                <w:p w14:paraId="1E3C91D2" w14:textId="57E5C163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HARDWARE/EQUIPMENT</w:t>
                  </w:r>
                </w:p>
              </w:tc>
              <w:tc>
                <w:tcPr>
                  <w:tcW w:w="741" w:type="pct"/>
                </w:tcPr>
                <w:p w14:paraId="14B2EE7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2F74435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1A49670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19707756" w14:textId="3ACBB531" w:rsidR="00D8337B" w:rsidRDefault="00D8337B" w:rsidP="00044C27">
            <w:pPr>
              <w:rPr>
                <w:rFonts w:ascii="Arial" w:hAnsi="Arial" w:cs="Arial"/>
                <w:b/>
              </w:rPr>
            </w:pPr>
          </w:p>
          <w:p w14:paraId="0DF9DC12" w14:textId="3B98C5F5" w:rsidR="00097477" w:rsidRPr="00097477" w:rsidRDefault="00097477" w:rsidP="000974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</w:t>
            </w:r>
            <w:r w:rsidRPr="00097477">
              <w:rPr>
                <w:rFonts w:ascii="Arial" w:hAnsi="Arial" w:cs="Arial"/>
                <w:b/>
              </w:rPr>
              <w:t>D. HARDWARE/EQUIPMENT WITH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4855BD">
              <w:rPr>
                <w:rFonts w:ascii="Arial" w:hAnsi="Arial" w:cs="Arial"/>
                <w:b/>
              </w:rPr>
              <w:t xml:space="preserve">UNIT </w:t>
            </w:r>
            <w:r w:rsidRPr="00097477">
              <w:rPr>
                <w:rFonts w:ascii="Arial" w:hAnsi="Arial" w:cs="Arial"/>
                <w:b/>
              </w:rPr>
              <w:t>COST</w:t>
            </w:r>
            <w:r w:rsidR="004855BD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EQUAL TO/EXCEEDING</w:t>
            </w:r>
            <w:r w:rsidRPr="00097477">
              <w:rPr>
                <w:rFonts w:ascii="Arial" w:hAnsi="Arial" w:cs="Arial"/>
                <w:b/>
              </w:rPr>
              <w:t xml:space="preserve"> PHP 50,000.00</w:t>
            </w:r>
          </w:p>
          <w:p w14:paraId="457C4EA5" w14:textId="77777777" w:rsidR="00097477" w:rsidRPr="00985EFF" w:rsidRDefault="00097477" w:rsidP="00097477">
            <w:pPr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Material specification is very important to avoid delays in the procurement. Also, make sure to have buffer for the actual price of every material.)</w:t>
            </w:r>
          </w:p>
          <w:p w14:paraId="4CE1DAF2" w14:textId="77777777" w:rsidR="00097477" w:rsidRPr="00044C27" w:rsidRDefault="00097477" w:rsidP="00097477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097477" w14:paraId="0C0DCF3D" w14:textId="77777777" w:rsidTr="00D9000B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0F9948F0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068FDC8F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580D045C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066D0FEC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210883B0" w14:textId="77777777" w:rsidR="00097477" w:rsidRDefault="00097477" w:rsidP="00097477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5EB0BE31" w14:textId="77777777" w:rsidR="00097477" w:rsidRPr="009533AB" w:rsidRDefault="00097477" w:rsidP="00097477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3D7D540A" w14:textId="77777777" w:rsidR="00097477" w:rsidRDefault="00097477" w:rsidP="00097477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097477" w14:paraId="46BF97EF" w14:textId="77777777" w:rsidTr="00D9000B">
              <w:trPr>
                <w:trHeight w:val="375"/>
              </w:trPr>
              <w:tc>
                <w:tcPr>
                  <w:tcW w:w="1070" w:type="pct"/>
                  <w:vMerge/>
                </w:tcPr>
                <w:p w14:paraId="08D41534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4B3E2EA7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2B909070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6401F55F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3A2F31CD" w14:textId="77777777" w:rsidR="00097477" w:rsidRPr="009533AB" w:rsidRDefault="00097477" w:rsidP="00097477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F965BB7" w14:textId="77777777" w:rsidR="00097477" w:rsidRPr="009533AB" w:rsidRDefault="00097477" w:rsidP="00097477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064957F2" w14:textId="77777777" w:rsidR="00097477" w:rsidRPr="009533AB" w:rsidRDefault="00097477" w:rsidP="00097477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097477" w14:paraId="1BA8A25B" w14:textId="77777777" w:rsidTr="00D9000B">
              <w:tc>
                <w:tcPr>
                  <w:tcW w:w="1070" w:type="pct"/>
                </w:tcPr>
                <w:p w14:paraId="3F348E6E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5E48ED4C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2EC4668F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3F9F4FA5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5DBF42A8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0D6D1F72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2E5C07EC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97477" w14:paraId="4DF82CBF" w14:textId="77777777" w:rsidTr="00D9000B">
              <w:tc>
                <w:tcPr>
                  <w:tcW w:w="1070" w:type="pct"/>
                </w:tcPr>
                <w:p w14:paraId="2F694AB0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7562FC4E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71762947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5D1A8D31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5EA76924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77969D6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67DE15D3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97477" w14:paraId="3F11419C" w14:textId="77777777" w:rsidTr="00D9000B">
              <w:tc>
                <w:tcPr>
                  <w:tcW w:w="3143" w:type="pct"/>
                  <w:gridSpan w:val="4"/>
                </w:tcPr>
                <w:p w14:paraId="44D98735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HARDWARE/EQUIPMENT</w:t>
                  </w:r>
                </w:p>
              </w:tc>
              <w:tc>
                <w:tcPr>
                  <w:tcW w:w="741" w:type="pct"/>
                </w:tcPr>
                <w:p w14:paraId="6824E4B4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6A66AF2B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005B0667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25356F41" w14:textId="77777777" w:rsidR="00097477" w:rsidRPr="00044C27" w:rsidRDefault="00097477" w:rsidP="00044C27">
            <w:pPr>
              <w:rPr>
                <w:rFonts w:ascii="Arial" w:hAnsi="Arial" w:cs="Arial"/>
                <w:b/>
              </w:rPr>
            </w:pPr>
          </w:p>
          <w:p w14:paraId="40405458" w14:textId="4C18E6E0" w:rsidR="002D04A4" w:rsidRPr="00097477" w:rsidRDefault="00097477" w:rsidP="00097477">
            <w:pPr>
              <w:ind w:left="3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. PROFESSIONAL/</w:t>
            </w:r>
            <w:r w:rsidR="002D04A4" w:rsidRPr="00097477">
              <w:rPr>
                <w:rFonts w:ascii="Arial" w:hAnsi="Arial" w:cs="Arial"/>
                <w:b/>
              </w:rPr>
              <w:t>PERSONNEL SERVICES</w:t>
            </w:r>
          </w:p>
          <w:p w14:paraId="182BF121" w14:textId="77777777" w:rsidR="00044C27" w:rsidRPr="00985EFF" w:rsidRDefault="00044C27" w:rsidP="00044C27">
            <w:pPr>
              <w:pStyle w:val="ListParagraph"/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Special order for the requested personnel is important for the release of the honorarium. The URO will process the special order, just provide the needed information.)</w:t>
            </w:r>
          </w:p>
          <w:p w14:paraId="069C4B7A" w14:textId="77777777" w:rsidR="00044C27" w:rsidRDefault="00044C27" w:rsidP="00044C27">
            <w:pPr>
              <w:pStyle w:val="ListParagraph"/>
              <w:ind w:firstLine="675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1995"/>
              <w:gridCol w:w="1408"/>
              <w:gridCol w:w="1253"/>
              <w:gridCol w:w="1337"/>
              <w:gridCol w:w="1374"/>
              <w:gridCol w:w="998"/>
              <w:gridCol w:w="1085"/>
            </w:tblGrid>
            <w:tr w:rsidR="009533AB" w14:paraId="2B1D6CAD" w14:textId="77777777" w:rsidTr="009533AB">
              <w:trPr>
                <w:trHeight w:val="548"/>
              </w:trPr>
              <w:tc>
                <w:tcPr>
                  <w:tcW w:w="1056" w:type="pct"/>
                  <w:vMerge w:val="restart"/>
                </w:tcPr>
                <w:p w14:paraId="439FE559" w14:textId="2ED13943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Personnel in-need</w:t>
                  </w:r>
                </w:p>
              </w:tc>
              <w:tc>
                <w:tcPr>
                  <w:tcW w:w="745" w:type="pct"/>
                  <w:vMerge w:val="restart"/>
                </w:tcPr>
                <w:p w14:paraId="682E551B" w14:textId="14477D0C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No. of personnel</w:t>
                  </w:r>
                </w:p>
              </w:tc>
              <w:tc>
                <w:tcPr>
                  <w:tcW w:w="663" w:type="pct"/>
                  <w:vMerge w:val="restart"/>
                </w:tcPr>
                <w:p w14:paraId="5483DB7A" w14:textId="0E13DBA4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hours to render</w:t>
                  </w:r>
                </w:p>
              </w:tc>
              <w:tc>
                <w:tcPr>
                  <w:tcW w:w="707" w:type="pct"/>
                  <w:vMerge w:val="restart"/>
                </w:tcPr>
                <w:p w14:paraId="6187BC06" w14:textId="1ABD3085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Rate/hour</w:t>
                  </w:r>
                </w:p>
              </w:tc>
              <w:tc>
                <w:tcPr>
                  <w:tcW w:w="727" w:type="pct"/>
                  <w:vMerge w:val="restart"/>
                </w:tcPr>
                <w:p w14:paraId="07A2E537" w14:textId="66FB226D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</w:tc>
              <w:tc>
                <w:tcPr>
                  <w:tcW w:w="1102" w:type="pct"/>
                  <w:gridSpan w:val="2"/>
                </w:tcPr>
                <w:p w14:paraId="0F4026CE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3477F361" w14:textId="77777777" w:rsidTr="009533AB">
              <w:trPr>
                <w:trHeight w:val="375"/>
              </w:trPr>
              <w:tc>
                <w:tcPr>
                  <w:tcW w:w="1056" w:type="pct"/>
                  <w:vMerge/>
                </w:tcPr>
                <w:p w14:paraId="22DEF966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5" w:type="pct"/>
                  <w:vMerge/>
                </w:tcPr>
                <w:p w14:paraId="5F127BA5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63" w:type="pct"/>
                  <w:vMerge/>
                </w:tcPr>
                <w:p w14:paraId="631E4E9E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7" w:type="pct"/>
                  <w:vMerge/>
                </w:tcPr>
                <w:p w14:paraId="1CBAEFE6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7" w:type="pct"/>
                  <w:vMerge/>
                </w:tcPr>
                <w:p w14:paraId="4A91FEA1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28" w:type="pct"/>
                </w:tcPr>
                <w:p w14:paraId="5DE2498B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4D2C3848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45D7B2DC" w14:textId="77777777" w:rsidTr="009533AB">
              <w:tc>
                <w:tcPr>
                  <w:tcW w:w="1056" w:type="pct"/>
                </w:tcPr>
                <w:p w14:paraId="78C0A62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5" w:type="pct"/>
                </w:tcPr>
                <w:p w14:paraId="11B419A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63" w:type="pct"/>
                </w:tcPr>
                <w:p w14:paraId="4549586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7" w:type="pct"/>
                </w:tcPr>
                <w:p w14:paraId="29D1A33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7" w:type="pct"/>
                </w:tcPr>
                <w:p w14:paraId="6A6E499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28" w:type="pct"/>
                </w:tcPr>
                <w:p w14:paraId="240B22CB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5A428AE7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1860DDB5" w14:textId="77777777" w:rsidTr="009533AB">
              <w:tc>
                <w:tcPr>
                  <w:tcW w:w="1056" w:type="pct"/>
                </w:tcPr>
                <w:p w14:paraId="7EF56DD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5" w:type="pct"/>
                </w:tcPr>
                <w:p w14:paraId="2883119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63" w:type="pct"/>
                </w:tcPr>
                <w:p w14:paraId="4745C05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7" w:type="pct"/>
                </w:tcPr>
                <w:p w14:paraId="59EFB8B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7" w:type="pct"/>
                </w:tcPr>
                <w:p w14:paraId="5C8D5343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28" w:type="pct"/>
                </w:tcPr>
                <w:p w14:paraId="34C01FE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4995F18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1E1D45C1" w14:textId="77777777" w:rsidTr="009533AB">
              <w:tc>
                <w:tcPr>
                  <w:tcW w:w="3171" w:type="pct"/>
                  <w:gridSpan w:val="4"/>
                </w:tcPr>
                <w:p w14:paraId="57262BAA" w14:textId="035F305E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PERSONNEL SERVICES</w:t>
                  </w:r>
                </w:p>
              </w:tc>
              <w:tc>
                <w:tcPr>
                  <w:tcW w:w="727" w:type="pct"/>
                </w:tcPr>
                <w:p w14:paraId="6E65FA7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28" w:type="pct"/>
                </w:tcPr>
                <w:p w14:paraId="59467BA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00036A9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5D2AF46B" w14:textId="32D90637" w:rsidR="002D04A4" w:rsidRDefault="009533AB" w:rsidP="009533A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2D04A4" w:rsidRPr="009533AB">
              <w:rPr>
                <w:rFonts w:ascii="Arial" w:hAnsi="Arial" w:cs="Arial"/>
                <w:sz w:val="18"/>
                <w:szCs w:val="18"/>
              </w:rPr>
              <w:t>*</w:t>
            </w:r>
            <w:r w:rsidR="002D04A4" w:rsidRPr="009533AB">
              <w:rPr>
                <w:rFonts w:ascii="Arial" w:hAnsi="Arial" w:cs="Arial"/>
                <w:b/>
                <w:sz w:val="18"/>
                <w:szCs w:val="18"/>
              </w:rPr>
              <w:t>Personnel in-need</w:t>
            </w:r>
            <w:r w:rsidR="002D04A4" w:rsidRPr="009533AB">
              <w:rPr>
                <w:rFonts w:ascii="Arial" w:hAnsi="Arial" w:cs="Arial"/>
                <w:sz w:val="18"/>
                <w:szCs w:val="18"/>
              </w:rPr>
              <w:t xml:space="preserve">: Enumerators, </w:t>
            </w:r>
            <w:proofErr w:type="spellStart"/>
            <w:r w:rsidR="002D04A4" w:rsidRPr="009533AB">
              <w:rPr>
                <w:rFonts w:ascii="Arial" w:hAnsi="Arial" w:cs="Arial"/>
                <w:sz w:val="18"/>
                <w:szCs w:val="18"/>
              </w:rPr>
              <w:t>Laborer</w:t>
            </w:r>
            <w:proofErr w:type="spellEnd"/>
            <w:r w:rsidR="002D04A4" w:rsidRPr="009533AB">
              <w:rPr>
                <w:rFonts w:ascii="Arial" w:hAnsi="Arial" w:cs="Arial"/>
                <w:sz w:val="18"/>
                <w:szCs w:val="18"/>
              </w:rPr>
              <w:t>, Technical person, etc.</w:t>
            </w:r>
          </w:p>
          <w:p w14:paraId="4AD0333D" w14:textId="77777777" w:rsidR="00985EFF" w:rsidRPr="009533AB" w:rsidRDefault="00985EFF" w:rsidP="009533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EFA00A" w14:textId="77777777" w:rsidR="002D04A4" w:rsidRDefault="002D04A4" w:rsidP="00120143">
            <w:pPr>
              <w:rPr>
                <w:rFonts w:ascii="Arial" w:hAnsi="Arial" w:cs="Arial"/>
                <w:b/>
              </w:rPr>
            </w:pPr>
          </w:p>
          <w:p w14:paraId="424C2821" w14:textId="1C0E8F0F" w:rsidR="008B5AE3" w:rsidRDefault="004D514B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      GRAND TOTAL (A+B+C+D</w:t>
            </w:r>
            <w:r w:rsidR="00097477">
              <w:rPr>
                <w:rFonts w:ascii="Arial" w:hAnsi="Arial" w:cs="Arial"/>
                <w:b/>
              </w:rPr>
              <w:t>+E</w:t>
            </w:r>
            <w:r>
              <w:rPr>
                <w:rFonts w:ascii="Arial" w:hAnsi="Arial" w:cs="Arial"/>
                <w:b/>
              </w:rPr>
              <w:t>): ______________________</w:t>
            </w:r>
          </w:p>
          <w:p w14:paraId="48A3F028" w14:textId="5F26C680" w:rsidR="00D8337B" w:rsidRPr="00292574" w:rsidRDefault="00D8337B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4D583DD6" w14:textId="77777777" w:rsidTr="00120143">
        <w:trPr>
          <w:trHeight w:val="288"/>
        </w:trPr>
        <w:tc>
          <w:tcPr>
            <w:tcW w:w="10530" w:type="dxa"/>
            <w:gridSpan w:val="5"/>
          </w:tcPr>
          <w:p w14:paraId="5CC003A2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  <w:szCs w:val="20"/>
              </w:rPr>
              <w:lastRenderedPageBreak/>
              <w:t>TIMELINE OF ACTIVITIES</w:t>
            </w:r>
          </w:p>
        </w:tc>
      </w:tr>
      <w:tr w:rsidR="002D04A4" w14:paraId="32614BEC" w14:textId="77777777" w:rsidTr="00120143">
        <w:trPr>
          <w:trHeight w:val="288"/>
        </w:trPr>
        <w:tc>
          <w:tcPr>
            <w:tcW w:w="10530" w:type="dxa"/>
            <w:gridSpan w:val="5"/>
            <w:vAlign w:val="center"/>
          </w:tcPr>
          <w:p w14:paraId="4D49085E" w14:textId="77777777" w:rsidR="002D04A4" w:rsidRDefault="002D04A4" w:rsidP="00120143">
            <w:pPr>
              <w:jc w:val="center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4911" w:type="pct"/>
              <w:tblLook w:val="04A0" w:firstRow="1" w:lastRow="0" w:firstColumn="1" w:lastColumn="0" w:noHBand="0" w:noVBand="1"/>
            </w:tblPr>
            <w:tblGrid>
              <w:gridCol w:w="940"/>
              <w:gridCol w:w="1300"/>
              <w:gridCol w:w="1316"/>
              <w:gridCol w:w="328"/>
              <w:gridCol w:w="328"/>
              <w:gridCol w:w="419"/>
              <w:gridCol w:w="360"/>
              <w:gridCol w:w="449"/>
              <w:gridCol w:w="591"/>
              <w:gridCol w:w="1310"/>
              <w:gridCol w:w="1092"/>
              <w:gridCol w:w="14"/>
              <w:gridCol w:w="1674"/>
            </w:tblGrid>
            <w:tr w:rsidR="00A72421" w14:paraId="7939A7EF" w14:textId="7B4AB106" w:rsidTr="00A72421">
              <w:trPr>
                <w:trHeight w:val="476"/>
              </w:trPr>
              <w:tc>
                <w:tcPr>
                  <w:tcW w:w="464" w:type="pct"/>
                  <w:vMerge w:val="restart"/>
                </w:tcPr>
                <w:p w14:paraId="05D2DEE2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Activity no.</w:t>
                  </w:r>
                </w:p>
              </w:tc>
              <w:tc>
                <w:tcPr>
                  <w:tcW w:w="642" w:type="pct"/>
                  <w:vMerge w:val="restart"/>
                </w:tcPr>
                <w:p w14:paraId="7FF1A27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49E6F976" w14:textId="16ACD846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650" w:type="pct"/>
                  <w:vMerge w:val="restart"/>
                </w:tcPr>
                <w:p w14:paraId="2A9D9D3A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3CFCEE32" w14:textId="3562CEA0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Assigned % of work distribution</w:t>
                  </w:r>
                </w:p>
              </w:tc>
              <w:tc>
                <w:tcPr>
                  <w:tcW w:w="1223" w:type="pct"/>
                  <w:gridSpan w:val="6"/>
                </w:tcPr>
                <w:p w14:paraId="27E1C19F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Schedule of activities</w:t>
                  </w:r>
                </w:p>
                <w:p w14:paraId="1ACDBE2A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(Gantt Chart)</w:t>
                  </w:r>
                </w:p>
              </w:tc>
              <w:tc>
                <w:tcPr>
                  <w:tcW w:w="647" w:type="pct"/>
                </w:tcPr>
                <w:p w14:paraId="05ACB5BF" w14:textId="77777777" w:rsidR="00A72421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62051D15" w14:textId="0B31844A" w:rsidR="00A72421" w:rsidRPr="00FB26B9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esources required</w:t>
                  </w:r>
                </w:p>
              </w:tc>
              <w:tc>
                <w:tcPr>
                  <w:tcW w:w="546" w:type="pct"/>
                  <w:gridSpan w:val="2"/>
                </w:tcPr>
                <w:p w14:paraId="343C5FBC" w14:textId="77777777" w:rsidR="00A72421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6A5844AD" w14:textId="19BAF457" w:rsidR="00A72421" w:rsidRPr="00FB26B9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Expected Output</w:t>
                  </w:r>
                </w:p>
              </w:tc>
              <w:tc>
                <w:tcPr>
                  <w:tcW w:w="827" w:type="pct"/>
                </w:tcPr>
                <w:p w14:paraId="1C025DA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7B76249E" w14:textId="4DC50FF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</w:t>
                  </w: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emarks</w:t>
                  </w:r>
                </w:p>
              </w:tc>
            </w:tr>
            <w:tr w:rsidR="00A72421" w14:paraId="69FD665F" w14:textId="77A1E419" w:rsidTr="00A72421">
              <w:trPr>
                <w:trHeight w:val="213"/>
              </w:trPr>
              <w:tc>
                <w:tcPr>
                  <w:tcW w:w="464" w:type="pct"/>
                  <w:vMerge/>
                </w:tcPr>
                <w:p w14:paraId="33EC7EF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42" w:type="pct"/>
                  <w:vMerge/>
                </w:tcPr>
                <w:p w14:paraId="12CF055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0" w:type="pct"/>
                  <w:vMerge/>
                </w:tcPr>
                <w:p w14:paraId="2B0BFAD9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62" w:type="pct"/>
                </w:tcPr>
                <w:p w14:paraId="5FC5D135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2" w:type="pct"/>
                </w:tcPr>
                <w:p w14:paraId="42F7CB9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07" w:type="pct"/>
                </w:tcPr>
                <w:p w14:paraId="3749A0C4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78" w:type="pct"/>
                </w:tcPr>
                <w:p w14:paraId="1EA95B4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22" w:type="pct"/>
                </w:tcPr>
                <w:p w14:paraId="622008C9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92" w:type="pct"/>
                </w:tcPr>
                <w:p w14:paraId="01FDFE3C" w14:textId="2260D6CE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n…</w:t>
                  </w:r>
                </w:p>
              </w:tc>
              <w:tc>
                <w:tcPr>
                  <w:tcW w:w="647" w:type="pct"/>
                </w:tcPr>
                <w:p w14:paraId="4122AAC0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39" w:type="pct"/>
                </w:tcPr>
                <w:p w14:paraId="7DA0438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18B88EC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A72421" w14:paraId="427415C2" w14:textId="5D2DBD73" w:rsidTr="00A72421">
              <w:tc>
                <w:tcPr>
                  <w:tcW w:w="464" w:type="pct"/>
                </w:tcPr>
                <w:p w14:paraId="394D4B3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642" w:type="pct"/>
                </w:tcPr>
                <w:p w14:paraId="654C3F3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392336C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0A43D2B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66F658C4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13B8453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1F4381E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7BDA721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06580F5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16D69DE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4AC27D5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3EC9D1A6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2154BE0E" w14:textId="28F7D797" w:rsidTr="00A72421">
              <w:tc>
                <w:tcPr>
                  <w:tcW w:w="464" w:type="pct"/>
                </w:tcPr>
                <w:p w14:paraId="7A739CD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2</w:t>
                  </w:r>
                </w:p>
              </w:tc>
              <w:tc>
                <w:tcPr>
                  <w:tcW w:w="642" w:type="pct"/>
                </w:tcPr>
                <w:p w14:paraId="40543354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7941EDE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4B7AD41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4227AEE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076DBC5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17E043E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119ADCE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7D1847E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4B41408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4EB8F43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47168CC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2D36B877" w14:textId="0CA628EE" w:rsidTr="00A72421">
              <w:tc>
                <w:tcPr>
                  <w:tcW w:w="464" w:type="pct"/>
                </w:tcPr>
                <w:p w14:paraId="4B0BD81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3</w:t>
                  </w:r>
                </w:p>
              </w:tc>
              <w:tc>
                <w:tcPr>
                  <w:tcW w:w="642" w:type="pct"/>
                </w:tcPr>
                <w:p w14:paraId="206E666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465BCBD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B31679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15EFB6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53DF23B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326ADF8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490E1E0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3DA2C02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1BD3F3A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23C21F9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5D7CF43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40AD9A11" w14:textId="6047DF44" w:rsidTr="00A72421">
              <w:tc>
                <w:tcPr>
                  <w:tcW w:w="464" w:type="pct"/>
                </w:tcPr>
                <w:p w14:paraId="274F779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</w:t>
                  </w:r>
                </w:p>
              </w:tc>
              <w:tc>
                <w:tcPr>
                  <w:tcW w:w="642" w:type="pct"/>
                </w:tcPr>
                <w:p w14:paraId="2EAA89F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5F7C44A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6CBAD0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EB91F0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1EE8791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577ADCB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1F73605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28445C26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6AF1288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0A2939F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404D23F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0837D7E1" w14:textId="098DB7B8" w:rsidTr="00A72421">
              <w:tc>
                <w:tcPr>
                  <w:tcW w:w="464" w:type="pct"/>
                </w:tcPr>
                <w:p w14:paraId="5EFC46EE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5</w:t>
                  </w:r>
                </w:p>
              </w:tc>
              <w:tc>
                <w:tcPr>
                  <w:tcW w:w="642" w:type="pct"/>
                </w:tcPr>
                <w:p w14:paraId="0F3A009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3F364CF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F01F5D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940CA0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4593BD6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4FD69F5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77ABB4E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1147FC2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4B11E2D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54830A6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1CCDB90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79544ED5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7ABF00A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59AA7107" w14:textId="7AD2F668" w:rsidR="002D04A4" w:rsidRPr="00135A19" w:rsidRDefault="00E93BDA" w:rsidP="002D04A4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</w:rPr>
            </w:pPr>
            <w:r w:rsidRPr="00135A19">
              <w:rPr>
                <w:rFonts w:ascii="Arial" w:hAnsi="Arial" w:cs="Arial"/>
                <w:b/>
                <w:szCs w:val="20"/>
              </w:rPr>
              <w:t>CERTI</w:t>
            </w:r>
            <w:r>
              <w:rPr>
                <w:rFonts w:ascii="Arial" w:hAnsi="Arial" w:cs="Arial"/>
                <w:b/>
                <w:szCs w:val="20"/>
              </w:rPr>
              <w:t>FICATE OF AUTHENTICITY AND CONFIDENTIALITY CLAUSE</w:t>
            </w:r>
          </w:p>
        </w:tc>
      </w:tr>
      <w:tr w:rsidR="002D04A4" w14:paraId="0555B92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6E3E358A" w14:textId="74DF6A95" w:rsidR="002D04A4" w:rsidRDefault="002D04A4" w:rsidP="00044C27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92574">
              <w:rPr>
                <w:rFonts w:ascii="Arial" w:hAnsi="Arial" w:cs="Arial"/>
                <w:i/>
                <w:sz w:val="20"/>
                <w:szCs w:val="20"/>
              </w:rPr>
              <w:t xml:space="preserve">I hereby certify that the information given </w:t>
            </w:r>
            <w:r w:rsidR="008D56DD" w:rsidRPr="00292574">
              <w:rPr>
                <w:rFonts w:ascii="Arial" w:hAnsi="Arial" w:cs="Arial"/>
                <w:i/>
                <w:sz w:val="20"/>
                <w:szCs w:val="20"/>
              </w:rPr>
              <w:t>is</w:t>
            </w:r>
            <w:r w:rsidRPr="00292574">
              <w:rPr>
                <w:rFonts w:ascii="Arial" w:hAnsi="Arial" w:cs="Arial"/>
                <w:i/>
                <w:sz w:val="20"/>
                <w:szCs w:val="20"/>
              </w:rPr>
              <w:t xml:space="preserve"> true, correct and the research being conducted is authentic. I further signify my commitment to revise the paper as per evaluation results and complete the research within the specified timeframe</w:t>
            </w:r>
            <w:r w:rsidR="00044C27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 w:rsidR="00C313AE">
              <w:rPr>
                <w:rFonts w:ascii="Arial" w:hAnsi="Arial" w:cs="Arial"/>
                <w:i/>
                <w:sz w:val="20"/>
                <w:szCs w:val="20"/>
              </w:rPr>
              <w:t>(e-signature may be attached in this section)</w:t>
            </w:r>
          </w:p>
          <w:p w14:paraId="24C986C4" w14:textId="6243E40B" w:rsidR="00E93BDA" w:rsidRDefault="00E93BDA" w:rsidP="00E93BDA">
            <w:pPr>
              <w:ind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DA5C3FE" w14:textId="77777777" w:rsidR="00E93BDA" w:rsidRPr="00E93BDA" w:rsidRDefault="00E93BDA" w:rsidP="00E93BDA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93BDA">
              <w:rPr>
                <w:rFonts w:ascii="Arial" w:hAnsi="Arial" w:cs="Arial"/>
                <w:i/>
                <w:sz w:val="20"/>
                <w:szCs w:val="20"/>
              </w:rPr>
              <w:t xml:space="preserve">The undersigned is/are fully aware that TSU-University Research Office 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</w:r>
            <w:r w:rsidRPr="00E93BDA">
              <w:rPr>
                <w:rFonts w:ascii="Arial" w:hAnsi="Arial" w:cs="Arial"/>
                <w:i/>
                <w:sz w:val="20"/>
                <w:szCs w:val="20"/>
                <w:lang w:val="en-US" w:eastAsia="en-US"/>
              </w:rPr>
              <w:t xml:space="preserve">I also understand that when this official form, containing my personal information, is no longer needed for its purpose, proper disposal procedures based on university policies shall be done. </w:t>
            </w:r>
            <w:r w:rsidRPr="00E93BDA">
              <w:rPr>
                <w:rFonts w:ascii="Arial" w:hAnsi="Arial" w:cs="Arial"/>
                <w:i/>
                <w:sz w:val="20"/>
                <w:szCs w:val="20"/>
              </w:rPr>
              <w:t xml:space="preserve"> I hereby allow TSU to collect, process, use and share my personal data contained hereof in the pursuit of its legitimate academic, </w:t>
            </w:r>
            <w:proofErr w:type="gramStart"/>
            <w:r w:rsidRPr="00E93BDA">
              <w:rPr>
                <w:rFonts w:ascii="Arial" w:hAnsi="Arial" w:cs="Arial"/>
                <w:i/>
                <w:sz w:val="20"/>
                <w:szCs w:val="20"/>
              </w:rPr>
              <w:t>research</w:t>
            </w:r>
            <w:proofErr w:type="gramEnd"/>
            <w:r w:rsidRPr="00E93BDA">
              <w:rPr>
                <w:rFonts w:ascii="Arial" w:hAnsi="Arial" w:cs="Arial"/>
                <w:i/>
                <w:sz w:val="20"/>
                <w:szCs w:val="20"/>
              </w:rPr>
              <w:t xml:space="preserve"> and extension purposes and/or interests as an educational institution.</w:t>
            </w:r>
          </w:p>
          <w:p w14:paraId="61907357" w14:textId="77777777" w:rsidR="00E93BDA" w:rsidRPr="00044C27" w:rsidRDefault="00E93BDA" w:rsidP="00044C27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747"/>
              <w:gridCol w:w="3153"/>
              <w:gridCol w:w="3404"/>
            </w:tblGrid>
            <w:tr w:rsidR="009533AB" w:rsidRPr="009533AB" w14:paraId="16CEDF0C" w14:textId="77777777" w:rsidTr="009533AB">
              <w:tc>
                <w:tcPr>
                  <w:tcW w:w="3747" w:type="dxa"/>
                </w:tcPr>
                <w:p w14:paraId="7B38FCB0" w14:textId="1B094A88" w:rsidR="009533AB" w:rsidRPr="009533AB" w:rsidRDefault="009533AB" w:rsidP="00044C27">
                  <w:pPr>
                    <w:rPr>
                      <w:rFonts w:ascii="Arial" w:hAnsi="Arial" w:cs="Arial"/>
                      <w:iCs/>
                    </w:rPr>
                  </w:pPr>
                </w:p>
              </w:tc>
              <w:tc>
                <w:tcPr>
                  <w:tcW w:w="3153" w:type="dxa"/>
                </w:tcPr>
                <w:p w14:paraId="5442DB94" w14:textId="7D254D09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</w:p>
              </w:tc>
              <w:tc>
                <w:tcPr>
                  <w:tcW w:w="3404" w:type="dxa"/>
                </w:tcPr>
                <w:p w14:paraId="23EEAF7C" w14:textId="2F2A199C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</w:p>
              </w:tc>
            </w:tr>
            <w:tr w:rsidR="009533AB" w:rsidRPr="009533AB" w14:paraId="7C80E71C" w14:textId="77777777" w:rsidTr="009533AB">
              <w:tc>
                <w:tcPr>
                  <w:tcW w:w="3747" w:type="dxa"/>
                </w:tcPr>
                <w:p w14:paraId="714224F6" w14:textId="11154E50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1190D866" w14:textId="796A1898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7CCA6B3C" w14:textId="763E6EA2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</w:tr>
            <w:tr w:rsidR="009533AB" w:rsidRPr="009533AB" w14:paraId="74CFFB70" w14:textId="77777777" w:rsidTr="009533AB">
              <w:tc>
                <w:tcPr>
                  <w:tcW w:w="3747" w:type="dxa"/>
                </w:tcPr>
                <w:p w14:paraId="194F8F47" w14:textId="4FBA3FB5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Lead Researcher                                      </w:t>
                  </w:r>
                </w:p>
              </w:tc>
              <w:tc>
                <w:tcPr>
                  <w:tcW w:w="3153" w:type="dxa"/>
                </w:tcPr>
                <w:p w14:paraId="1C3847F3" w14:textId="090A5AC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362CEEC0" w14:textId="02C054C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  <w:tr w:rsidR="009533AB" w:rsidRPr="009533AB" w14:paraId="72F0F812" w14:textId="77777777" w:rsidTr="009533AB">
              <w:tc>
                <w:tcPr>
                  <w:tcW w:w="3747" w:type="dxa"/>
                </w:tcPr>
                <w:p w14:paraId="41511BE7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153" w:type="dxa"/>
                </w:tcPr>
                <w:p w14:paraId="5FA84FBF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3404" w:type="dxa"/>
                </w:tcPr>
                <w:p w14:paraId="570842A1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</w:tr>
            <w:tr w:rsidR="009533AB" w:rsidRPr="009533AB" w14:paraId="42467E16" w14:textId="77777777" w:rsidTr="009533AB">
              <w:tc>
                <w:tcPr>
                  <w:tcW w:w="3747" w:type="dxa"/>
                </w:tcPr>
                <w:p w14:paraId="69EDE0A9" w14:textId="54884A49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65D09FAA" w14:textId="6CDC251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0F8A28A8" w14:textId="40F407CD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</w:tr>
            <w:tr w:rsidR="009533AB" w:rsidRPr="009533AB" w14:paraId="060E391B" w14:textId="77777777" w:rsidTr="009533AB">
              <w:tc>
                <w:tcPr>
                  <w:tcW w:w="3747" w:type="dxa"/>
                </w:tcPr>
                <w:p w14:paraId="255FEFA8" w14:textId="05C860B4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</w:t>
                  </w:r>
                  <w:r w:rsidR="00044C27">
                    <w:rPr>
                      <w:rFonts w:ascii="Arial" w:hAnsi="Arial" w:cs="Arial"/>
                      <w:sz w:val="18"/>
                      <w:szCs w:val="18"/>
                    </w:rPr>
                    <w:t>Co-</w:t>
                  </w: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Researcher                                      </w:t>
                  </w:r>
                </w:p>
              </w:tc>
              <w:tc>
                <w:tcPr>
                  <w:tcW w:w="3153" w:type="dxa"/>
                </w:tcPr>
                <w:p w14:paraId="6C79B574" w14:textId="1C760874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1433108A" w14:textId="090793D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  <w:tr w:rsidR="009533AB" w:rsidRPr="009533AB" w14:paraId="70C28ADB" w14:textId="77777777" w:rsidTr="009533AB">
              <w:tc>
                <w:tcPr>
                  <w:tcW w:w="3747" w:type="dxa"/>
                </w:tcPr>
                <w:p w14:paraId="4943A3E0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153" w:type="dxa"/>
                </w:tcPr>
                <w:p w14:paraId="42F2A7D5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3404" w:type="dxa"/>
                </w:tcPr>
                <w:p w14:paraId="721D7FF3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</w:tr>
            <w:tr w:rsidR="009533AB" w:rsidRPr="009533AB" w14:paraId="0034B3F6" w14:textId="77777777" w:rsidTr="009533AB">
              <w:tc>
                <w:tcPr>
                  <w:tcW w:w="3747" w:type="dxa"/>
                </w:tcPr>
                <w:p w14:paraId="6AB17269" w14:textId="0B96A578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347F096D" w14:textId="2D56A2F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089967ED" w14:textId="6FB7BF2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</w:tr>
            <w:tr w:rsidR="009533AB" w:rsidRPr="009533AB" w14:paraId="6080C428" w14:textId="77777777" w:rsidTr="009533AB">
              <w:tc>
                <w:tcPr>
                  <w:tcW w:w="3747" w:type="dxa"/>
                </w:tcPr>
                <w:p w14:paraId="2BA0C34B" w14:textId="49D86AE7" w:rsidR="00044C27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</w:t>
                  </w:r>
                  <w:r w:rsidR="00044C27">
                    <w:rPr>
                      <w:rFonts w:ascii="Arial" w:hAnsi="Arial" w:cs="Arial"/>
                      <w:sz w:val="18"/>
                      <w:szCs w:val="18"/>
                    </w:rPr>
                    <w:t>Co-</w:t>
                  </w: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Researcher             </w:t>
                  </w:r>
                </w:p>
                <w:p w14:paraId="0E8A09CC" w14:textId="60A67D79" w:rsidR="005E2FC4" w:rsidRDefault="005E2FC4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14:paraId="6E2864CB" w14:textId="77777777" w:rsidR="005E2FC4" w:rsidRDefault="005E2FC4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14:paraId="00E89513" w14:textId="19AD624C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                         </w:t>
                  </w:r>
                </w:p>
              </w:tc>
              <w:tc>
                <w:tcPr>
                  <w:tcW w:w="3153" w:type="dxa"/>
                </w:tcPr>
                <w:p w14:paraId="75ABAFED" w14:textId="772F0E06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5688FDE3" w14:textId="79F165D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</w:tbl>
          <w:p w14:paraId="7DFD9BFA" w14:textId="77777777" w:rsidR="00703D88" w:rsidRPr="00292574" w:rsidRDefault="00703D88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1E8D304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44AC3C2C" w14:textId="7DD3ED71" w:rsidR="00B2650B" w:rsidRPr="00B2650B" w:rsidRDefault="002D04A4" w:rsidP="00B2650B">
            <w:pPr>
              <w:pStyle w:val="ListParagraph"/>
              <w:numPr>
                <w:ilvl w:val="0"/>
                <w:numId w:val="2"/>
              </w:numPr>
              <w:ind w:right="207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ENDORSEMENT </w:t>
            </w:r>
            <w:r w:rsidR="004D0A46">
              <w:rPr>
                <w:rFonts w:ascii="Arial" w:hAnsi="Arial" w:cs="Arial"/>
                <w:b/>
                <w:szCs w:val="20"/>
              </w:rPr>
              <w:t>FROM</w:t>
            </w:r>
            <w:r w:rsidR="00B2650B">
              <w:rPr>
                <w:rFonts w:ascii="Arial" w:hAnsi="Arial" w:cs="Arial"/>
                <w:b/>
                <w:szCs w:val="20"/>
              </w:rPr>
              <w:t xml:space="preserve"> </w:t>
            </w:r>
            <w:r w:rsidR="009533AB">
              <w:rPr>
                <w:rFonts w:ascii="Arial" w:hAnsi="Arial" w:cs="Arial"/>
                <w:b/>
                <w:szCs w:val="20"/>
              </w:rPr>
              <w:t>COLLEGE/OFFICE</w:t>
            </w:r>
            <w:r w:rsidR="00197D43">
              <w:rPr>
                <w:rFonts w:ascii="Arial" w:hAnsi="Arial" w:cs="Arial"/>
                <w:b/>
                <w:szCs w:val="20"/>
              </w:rPr>
              <w:t xml:space="preserve"> TO U</w:t>
            </w:r>
            <w:r w:rsidR="009533AB">
              <w:rPr>
                <w:rFonts w:ascii="Arial" w:hAnsi="Arial" w:cs="Arial"/>
                <w:b/>
                <w:szCs w:val="20"/>
              </w:rPr>
              <w:t>RO</w:t>
            </w:r>
          </w:p>
        </w:tc>
      </w:tr>
      <w:tr w:rsidR="009533AB" w14:paraId="40941865" w14:textId="77777777" w:rsidTr="00DF7F7F">
        <w:trPr>
          <w:trHeight w:val="288"/>
        </w:trPr>
        <w:tc>
          <w:tcPr>
            <w:tcW w:w="10530" w:type="dxa"/>
            <w:gridSpan w:val="5"/>
          </w:tcPr>
          <w:p w14:paraId="7ACE07CB" w14:textId="77777777" w:rsidR="009533AB" w:rsidRDefault="009533AB" w:rsidP="00120143">
            <w:pPr>
              <w:pStyle w:val="NoSpacing"/>
            </w:pPr>
          </w:p>
          <w:p w14:paraId="4D0DE75D" w14:textId="71DB70C2" w:rsidR="009533AB" w:rsidRDefault="009533AB" w:rsidP="00120143">
            <w:pPr>
              <w:pStyle w:val="NoSpacing"/>
            </w:pPr>
            <w:r>
              <w:t xml:space="preserve">                                                       _____________________________________________</w:t>
            </w:r>
          </w:p>
          <w:p w14:paraId="2971B4ED" w14:textId="77777777" w:rsidR="009533AB" w:rsidRDefault="009533AB" w:rsidP="00120143">
            <w:pPr>
              <w:pStyle w:val="NoSpacing"/>
              <w:jc w:val="center"/>
            </w:pPr>
          </w:p>
          <w:p w14:paraId="0A36AF48" w14:textId="5B5EC9DD" w:rsidR="009533AB" w:rsidRPr="004D514B" w:rsidRDefault="005E2FC4" w:rsidP="00120143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College Dean/Office Director </w:t>
            </w:r>
          </w:p>
          <w:p w14:paraId="6EEF260F" w14:textId="77777777" w:rsidR="009533AB" w:rsidRDefault="009533AB" w:rsidP="00120143">
            <w:pPr>
              <w:pStyle w:val="NoSpacing"/>
              <w:jc w:val="center"/>
            </w:pPr>
          </w:p>
          <w:p w14:paraId="67940389" w14:textId="77777777" w:rsidR="009533AB" w:rsidRDefault="009533AB" w:rsidP="00120143">
            <w:pPr>
              <w:pStyle w:val="NoSpacing"/>
              <w:jc w:val="center"/>
            </w:pPr>
          </w:p>
          <w:p w14:paraId="345882CD" w14:textId="77777777" w:rsidR="009533AB" w:rsidRDefault="009533AB" w:rsidP="00120143">
            <w:pPr>
              <w:pStyle w:val="NoSpacing"/>
              <w:jc w:val="center"/>
            </w:pPr>
            <w:r>
              <w:t>________</w:t>
            </w:r>
          </w:p>
          <w:p w14:paraId="429EB8C1" w14:textId="77777777" w:rsidR="009533AB" w:rsidRDefault="009533AB" w:rsidP="008D56DD">
            <w:pPr>
              <w:pStyle w:val="NoSpacing"/>
              <w:jc w:val="center"/>
            </w:pPr>
            <w:r>
              <w:t>Date</w:t>
            </w:r>
          </w:p>
          <w:p w14:paraId="493B0145" w14:textId="77777777" w:rsidR="009533AB" w:rsidRDefault="009533AB" w:rsidP="00120143">
            <w:pPr>
              <w:pStyle w:val="NoSpacing"/>
            </w:pPr>
          </w:p>
          <w:p w14:paraId="047CBE10" w14:textId="77777777" w:rsidR="009533AB" w:rsidRPr="00135A19" w:rsidRDefault="009533AB" w:rsidP="009533AB">
            <w:pPr>
              <w:pStyle w:val="NoSpacing"/>
              <w:jc w:val="center"/>
            </w:pPr>
          </w:p>
        </w:tc>
      </w:tr>
    </w:tbl>
    <w:p w14:paraId="0C78B775" w14:textId="0F6F43D0" w:rsidR="00641F1A" w:rsidRDefault="00641F1A"/>
    <w:p w14:paraId="409CA4C2" w14:textId="77777777" w:rsidR="00985EFF" w:rsidRPr="00FD2D22" w:rsidRDefault="00985EFF" w:rsidP="00985EFF">
      <w:pPr>
        <w:rPr>
          <w:rFonts w:ascii="Arial" w:hAnsi="Arial" w:cs="Arial"/>
          <w:i/>
          <w:iCs/>
          <w:sz w:val="20"/>
          <w:szCs w:val="20"/>
        </w:rPr>
      </w:pPr>
      <w:r w:rsidRPr="00FD2D22">
        <w:rPr>
          <w:rFonts w:ascii="Arial" w:hAnsi="Arial" w:cs="Arial"/>
          <w:i/>
          <w:iCs/>
          <w:sz w:val="20"/>
          <w:szCs w:val="20"/>
        </w:rPr>
        <w:t>Notes:</w:t>
      </w:r>
    </w:p>
    <w:p w14:paraId="546972C1" w14:textId="77777777" w:rsidR="00985EFF" w:rsidRPr="00FD2D22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sz w:val="20"/>
          <w:szCs w:val="20"/>
        </w:rPr>
      </w:pPr>
      <w:r w:rsidRPr="00FD2D22">
        <w:rPr>
          <w:rFonts w:ascii="Arial" w:hAnsi="Arial" w:cs="Arial"/>
          <w:i/>
          <w:iCs/>
          <w:sz w:val="20"/>
          <w:szCs w:val="20"/>
        </w:rPr>
        <w:t xml:space="preserve">Make sure that all the fields are </w:t>
      </w:r>
      <w:r w:rsidRPr="00FD2D22">
        <w:rPr>
          <w:rFonts w:ascii="Arial" w:hAnsi="Arial" w:cs="Arial"/>
          <w:b/>
          <w:bCs/>
          <w:i/>
          <w:iCs/>
          <w:sz w:val="20"/>
          <w:szCs w:val="20"/>
        </w:rPr>
        <w:t>properly filled-out</w:t>
      </w:r>
      <w:r w:rsidRPr="00FD2D22">
        <w:rPr>
          <w:rFonts w:ascii="Arial" w:hAnsi="Arial" w:cs="Arial"/>
          <w:i/>
          <w:iCs/>
          <w:sz w:val="20"/>
          <w:szCs w:val="20"/>
        </w:rPr>
        <w:t xml:space="preserve">. </w:t>
      </w:r>
    </w:p>
    <w:p w14:paraId="6C642C81" w14:textId="77777777" w:rsidR="00985EFF" w:rsidRPr="00FD2D22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sz w:val="20"/>
          <w:szCs w:val="20"/>
        </w:rPr>
      </w:pPr>
      <w:r w:rsidRPr="00FD2D22">
        <w:rPr>
          <w:rFonts w:ascii="Arial" w:hAnsi="Arial" w:cs="Arial"/>
          <w:b/>
          <w:bCs/>
          <w:i/>
          <w:iCs/>
          <w:sz w:val="20"/>
          <w:szCs w:val="20"/>
        </w:rPr>
        <w:t>Write N/A</w:t>
      </w:r>
      <w:r w:rsidRPr="00FD2D22">
        <w:rPr>
          <w:rFonts w:ascii="Arial" w:hAnsi="Arial" w:cs="Arial"/>
          <w:i/>
          <w:iCs/>
          <w:sz w:val="20"/>
          <w:szCs w:val="20"/>
        </w:rPr>
        <w:t xml:space="preserve"> if it’s not applicable.</w:t>
      </w:r>
    </w:p>
    <w:p w14:paraId="5A0C3B43" w14:textId="77777777" w:rsidR="00985EFF" w:rsidRPr="00FD2D22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i/>
          <w:iCs/>
          <w:sz w:val="20"/>
          <w:szCs w:val="20"/>
        </w:rPr>
      </w:pPr>
      <w:r w:rsidRPr="00FD2D22">
        <w:rPr>
          <w:rFonts w:ascii="Arial" w:hAnsi="Arial" w:cs="Arial"/>
          <w:i/>
          <w:iCs/>
          <w:sz w:val="20"/>
          <w:szCs w:val="20"/>
        </w:rPr>
        <w:t xml:space="preserve">You may </w:t>
      </w:r>
      <w:r w:rsidRPr="00FD2D22">
        <w:rPr>
          <w:rFonts w:ascii="Arial" w:hAnsi="Arial" w:cs="Arial"/>
          <w:b/>
          <w:bCs/>
          <w:i/>
          <w:iCs/>
          <w:sz w:val="20"/>
          <w:szCs w:val="20"/>
        </w:rPr>
        <w:t xml:space="preserve">remove the guidelines in italicized texts </w:t>
      </w:r>
      <w:r w:rsidRPr="00FD2D22">
        <w:rPr>
          <w:rFonts w:ascii="Arial" w:hAnsi="Arial" w:cs="Arial"/>
          <w:i/>
          <w:iCs/>
          <w:sz w:val="20"/>
          <w:szCs w:val="20"/>
        </w:rPr>
        <w:t xml:space="preserve">below/after the names of section/sub-section in the capsule proposal including this note. </w:t>
      </w:r>
    </w:p>
    <w:p w14:paraId="3A894EB1" w14:textId="77777777" w:rsidR="00985EFF" w:rsidRDefault="00985EFF"/>
    <w:sectPr w:rsidR="00985EFF" w:rsidSect="00135A19">
      <w:headerReference w:type="default" r:id="rId7"/>
      <w:footerReference w:type="default" r:id="rId8"/>
      <w:pgSz w:w="12242" w:h="18722" w:code="258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622CA" w14:textId="77777777" w:rsidR="007A1739" w:rsidRDefault="007A1739" w:rsidP="004835CB">
      <w:r>
        <w:separator/>
      </w:r>
    </w:p>
  </w:endnote>
  <w:endnote w:type="continuationSeparator" w:id="0">
    <w:p w14:paraId="36D28FA0" w14:textId="77777777" w:rsidR="007A1739" w:rsidRDefault="007A1739" w:rsidP="0048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7720D" w14:textId="77777777" w:rsidR="00C35DC1" w:rsidRDefault="00000000">
    <w:pPr>
      <w:pStyle w:val="Footer"/>
    </w:pPr>
  </w:p>
  <w:tbl>
    <w:tblPr>
      <w:tblW w:w="10530" w:type="dxa"/>
      <w:tblInd w:w="-43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746"/>
      <w:gridCol w:w="1573"/>
      <w:gridCol w:w="3208"/>
      <w:gridCol w:w="2003"/>
    </w:tblGrid>
    <w:tr w:rsidR="00C35DC1" w:rsidRPr="00C35DC1" w14:paraId="48090E52" w14:textId="77777777" w:rsidTr="00452288">
      <w:trPr>
        <w:trHeight w:val="288"/>
      </w:trPr>
      <w:tc>
        <w:tcPr>
          <w:tcW w:w="3746" w:type="dxa"/>
          <w:shd w:val="clear" w:color="auto" w:fill="auto"/>
          <w:vAlign w:val="center"/>
        </w:tcPr>
        <w:p w14:paraId="5EBF2314" w14:textId="10061FF1" w:rsidR="00C35DC1" w:rsidRPr="00C35DC1" w:rsidRDefault="004835CB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Form No.: TSU-URO-SF-</w:t>
          </w:r>
          <w:r w:rsidR="004E5A2E">
            <w:rPr>
              <w:rFonts w:ascii="Arial" w:hAnsi="Arial" w:cs="Arial"/>
              <w:sz w:val="18"/>
              <w:szCs w:val="18"/>
            </w:rPr>
            <w:t>01</w:t>
          </w:r>
        </w:p>
      </w:tc>
      <w:tc>
        <w:tcPr>
          <w:tcW w:w="1573" w:type="dxa"/>
          <w:shd w:val="clear" w:color="auto" w:fill="auto"/>
          <w:vAlign w:val="center"/>
        </w:tcPr>
        <w:p w14:paraId="65B1A59B" w14:textId="0F46A361" w:rsidR="00C35DC1" w:rsidRPr="00C35DC1" w:rsidRDefault="004F683D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Revision No.: 0</w:t>
          </w:r>
          <w:r w:rsidR="00A27BC3">
            <w:rPr>
              <w:rFonts w:ascii="Arial" w:hAnsi="Arial" w:cs="Arial"/>
              <w:sz w:val="18"/>
              <w:szCs w:val="18"/>
            </w:rPr>
            <w:t>7</w:t>
          </w:r>
        </w:p>
      </w:tc>
      <w:tc>
        <w:tcPr>
          <w:tcW w:w="3208" w:type="dxa"/>
          <w:shd w:val="clear" w:color="auto" w:fill="auto"/>
          <w:vAlign w:val="center"/>
        </w:tcPr>
        <w:p w14:paraId="6B2B285D" w14:textId="498A3793" w:rsidR="001A1845" w:rsidRPr="00C35DC1" w:rsidRDefault="00852DC8" w:rsidP="00452288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Effectivity Date</w:t>
          </w:r>
          <w:r w:rsidR="001A1845">
            <w:rPr>
              <w:rFonts w:ascii="Arial" w:hAnsi="Arial" w:cs="Arial"/>
              <w:sz w:val="18"/>
              <w:szCs w:val="18"/>
            </w:rPr>
            <w:t xml:space="preserve">: </w:t>
          </w:r>
          <w:r w:rsidR="00A27BC3">
            <w:rPr>
              <w:rFonts w:ascii="Arial" w:hAnsi="Arial" w:cs="Arial"/>
              <w:sz w:val="18"/>
              <w:szCs w:val="18"/>
            </w:rPr>
            <w:t>February</w:t>
          </w:r>
          <w:r w:rsidR="007D4630">
            <w:rPr>
              <w:rFonts w:ascii="Arial" w:hAnsi="Arial" w:cs="Arial"/>
              <w:sz w:val="18"/>
              <w:szCs w:val="18"/>
            </w:rPr>
            <w:t xml:space="preserve"> </w:t>
          </w:r>
          <w:r w:rsidR="00A27BC3">
            <w:rPr>
              <w:rFonts w:ascii="Arial" w:hAnsi="Arial" w:cs="Arial"/>
              <w:sz w:val="18"/>
              <w:szCs w:val="18"/>
            </w:rPr>
            <w:t>2</w:t>
          </w:r>
          <w:r w:rsidR="001D345B">
            <w:rPr>
              <w:rFonts w:ascii="Arial" w:hAnsi="Arial" w:cs="Arial"/>
              <w:sz w:val="18"/>
              <w:szCs w:val="18"/>
            </w:rPr>
            <w:t>8</w:t>
          </w:r>
          <w:r w:rsidR="007D4630">
            <w:rPr>
              <w:rFonts w:ascii="Arial" w:hAnsi="Arial" w:cs="Arial"/>
              <w:sz w:val="18"/>
              <w:szCs w:val="18"/>
            </w:rPr>
            <w:t>, 202</w:t>
          </w:r>
          <w:r w:rsidR="00A27BC3">
            <w:rPr>
              <w:rFonts w:ascii="Arial" w:hAnsi="Arial" w:cs="Arial"/>
              <w:sz w:val="18"/>
              <w:szCs w:val="18"/>
            </w:rPr>
            <w:t>3</w:t>
          </w:r>
        </w:p>
      </w:tc>
      <w:tc>
        <w:tcPr>
          <w:tcW w:w="2003" w:type="dxa"/>
          <w:shd w:val="clear" w:color="auto" w:fill="auto"/>
          <w:vAlign w:val="center"/>
        </w:tcPr>
        <w:p w14:paraId="71B857B1" w14:textId="77777777" w:rsidR="00C35DC1" w:rsidRPr="00C35DC1" w:rsidRDefault="00852DC8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 w:rsidRPr="00C35DC1">
            <w:rPr>
              <w:rFonts w:ascii="Arial" w:hAnsi="Arial" w:cs="Arial"/>
              <w:sz w:val="18"/>
              <w:szCs w:val="18"/>
            </w:rPr>
            <w:t xml:space="preserve">Page: 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PAGE </w:instrTex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A45AB1">
            <w:rPr>
              <w:rFonts w:ascii="Arial" w:hAnsi="Arial" w:cs="Arial"/>
              <w:b/>
              <w:bCs/>
              <w:noProof/>
              <w:sz w:val="18"/>
              <w:szCs w:val="18"/>
            </w:rPr>
            <w:t>5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 w:rsidRPr="00C35DC1">
            <w:rPr>
              <w:rFonts w:ascii="Arial" w:hAnsi="Arial" w:cs="Arial"/>
              <w:sz w:val="18"/>
              <w:szCs w:val="18"/>
            </w:rPr>
            <w:t xml:space="preserve"> of 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NUMPAGES  </w:instrTex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A45AB1">
            <w:rPr>
              <w:rFonts w:ascii="Arial" w:hAnsi="Arial" w:cs="Arial"/>
              <w:b/>
              <w:bCs/>
              <w:noProof/>
              <w:sz w:val="18"/>
              <w:szCs w:val="18"/>
            </w:rPr>
            <w:t>5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</w:p>
      </w:tc>
    </w:tr>
  </w:tbl>
  <w:p w14:paraId="1E7744B8" w14:textId="77777777" w:rsidR="00C35DC1" w:rsidRDefault="00000000">
    <w:pPr>
      <w:pStyle w:val="Footer"/>
    </w:pPr>
  </w:p>
  <w:p w14:paraId="60941405" w14:textId="77777777" w:rsidR="00C35DC1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BC321" w14:textId="77777777" w:rsidR="007A1739" w:rsidRDefault="007A1739" w:rsidP="004835CB">
      <w:r>
        <w:separator/>
      </w:r>
    </w:p>
  </w:footnote>
  <w:footnote w:type="continuationSeparator" w:id="0">
    <w:p w14:paraId="40CD73BC" w14:textId="77777777" w:rsidR="007A1739" w:rsidRDefault="007A1739" w:rsidP="0048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C2AD2" w14:textId="77777777" w:rsidR="00F92074" w:rsidRPr="00446D7B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800000"/>
        <w:sz w:val="28"/>
        <w:szCs w:val="30"/>
      </w:rPr>
    </w:pPr>
    <w:bookmarkStart w:id="0" w:name="_Hlk33627753"/>
    <w:r>
      <w:rPr>
        <w:noProof/>
      </w:rPr>
      <w:drawing>
        <wp:anchor distT="0" distB="0" distL="114300" distR="114300" simplePos="0" relativeHeight="251659264" behindDoc="0" locked="0" layoutInCell="1" allowOverlap="1" wp14:anchorId="3A5370D7" wp14:editId="027366B5">
          <wp:simplePos x="0" y="0"/>
          <wp:positionH relativeFrom="margin">
            <wp:posOffset>-444500</wp:posOffset>
          </wp:positionH>
          <wp:positionV relativeFrom="margin">
            <wp:posOffset>-828675</wp:posOffset>
          </wp:positionV>
          <wp:extent cx="704850" cy="696954"/>
          <wp:effectExtent l="0" t="0" r="0" b="8255"/>
          <wp:wrapNone/>
          <wp:docPr id="2" name="Picture 2" descr="mer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rg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69695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/>
        <w:b/>
        <w:bCs/>
        <w:color w:val="800000"/>
        <w:sz w:val="30"/>
        <w:szCs w:val="30"/>
      </w:rPr>
      <w:t xml:space="preserve">       </w:t>
    </w:r>
    <w:r w:rsidRPr="00446D7B">
      <w:rPr>
        <w:rFonts w:ascii="Arial Narrow" w:hAnsi="Arial Narrow"/>
        <w:b/>
        <w:bCs/>
        <w:color w:val="800000"/>
        <w:sz w:val="28"/>
        <w:szCs w:val="30"/>
      </w:rPr>
      <w:t>TARLAC STATE UNIVERSITY</w:t>
    </w:r>
  </w:p>
  <w:tbl>
    <w:tblPr>
      <w:tblpPr w:leftFromText="180" w:rightFromText="180" w:vertAnchor="page" w:horzAnchor="page" w:tblpX="7051" w:tblpY="256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500"/>
    </w:tblGrid>
    <w:tr w:rsidR="00F92074" w:rsidRPr="00853447" w14:paraId="5763D973" w14:textId="77777777" w:rsidTr="00F92074">
      <w:trPr>
        <w:trHeight w:val="707"/>
      </w:trPr>
      <w:tc>
        <w:tcPr>
          <w:tcW w:w="4500" w:type="dxa"/>
          <w:shd w:val="clear" w:color="auto" w:fill="D9D9D9"/>
          <w:vAlign w:val="center"/>
        </w:tcPr>
        <w:p w14:paraId="5EE37747" w14:textId="77777777" w:rsidR="00F92074" w:rsidRPr="00292574" w:rsidRDefault="00F92074" w:rsidP="00F92074">
          <w:pPr>
            <w:pStyle w:val="NoSpacing"/>
            <w:jc w:val="center"/>
            <w:rPr>
              <w:rFonts w:ascii="Arial" w:hAnsi="Arial" w:cs="Arial"/>
              <w:sz w:val="18"/>
              <w:szCs w:val="24"/>
            </w:rPr>
          </w:pPr>
          <w:r w:rsidRPr="00292574">
            <w:rPr>
              <w:rFonts w:ascii="Arial" w:hAnsi="Arial" w:cs="Arial"/>
              <w:sz w:val="18"/>
              <w:szCs w:val="24"/>
            </w:rPr>
            <w:t>(To be filled in by the University Research Office)</w:t>
          </w:r>
        </w:p>
      </w:tc>
    </w:tr>
    <w:tr w:rsidR="00F92074" w:rsidRPr="00FC1C5F" w14:paraId="29C74A2E" w14:textId="77777777" w:rsidTr="00F92074">
      <w:trPr>
        <w:trHeight w:val="347"/>
      </w:trPr>
      <w:tc>
        <w:tcPr>
          <w:tcW w:w="4500" w:type="dxa"/>
          <w:shd w:val="clear" w:color="auto" w:fill="auto"/>
          <w:vAlign w:val="center"/>
        </w:tcPr>
        <w:p w14:paraId="2C99F7E1" w14:textId="77777777" w:rsidR="00F92074" w:rsidRPr="00292574" w:rsidRDefault="00F92074" w:rsidP="00F92074">
          <w:pPr>
            <w:pStyle w:val="NoSpacing"/>
            <w:rPr>
              <w:rFonts w:ascii="Arial" w:hAnsi="Arial" w:cs="Arial"/>
              <w:b/>
              <w:sz w:val="20"/>
              <w:szCs w:val="24"/>
            </w:rPr>
          </w:pPr>
          <w:r>
            <w:rPr>
              <w:rFonts w:ascii="Arial" w:hAnsi="Arial" w:cs="Arial"/>
              <w:b/>
              <w:sz w:val="20"/>
              <w:szCs w:val="24"/>
            </w:rPr>
            <w:t xml:space="preserve">Research ID No.:  </w:t>
          </w:r>
        </w:p>
      </w:tc>
    </w:tr>
  </w:tbl>
  <w:p w14:paraId="5ACB0A35" w14:textId="285ECEF1" w:rsidR="00F92074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0070C0"/>
        <w:szCs w:val="26"/>
      </w:rPr>
    </w:pPr>
    <w:r>
      <w:rPr>
        <w:rFonts w:ascii="Arial Narrow" w:hAnsi="Arial Narrow"/>
        <w:b/>
        <w:bCs/>
        <w:color w:val="0070C0"/>
        <w:szCs w:val="26"/>
      </w:rPr>
      <w:t xml:space="preserve">         </w:t>
    </w:r>
    <w:r w:rsidRPr="00446D7B">
      <w:rPr>
        <w:rFonts w:ascii="Arial Narrow" w:hAnsi="Arial Narrow"/>
        <w:b/>
        <w:bCs/>
        <w:color w:val="0070C0"/>
        <w:szCs w:val="26"/>
      </w:rPr>
      <w:t>UNIVERSITY RESEARCH OFFICE</w:t>
    </w:r>
  </w:p>
  <w:p w14:paraId="5835B6AF" w14:textId="77777777" w:rsidR="00F92074" w:rsidRPr="00446D7B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0070C0"/>
        <w:szCs w:val="26"/>
      </w:rPr>
    </w:pPr>
  </w:p>
  <w:bookmarkEnd w:id="0"/>
  <w:p w14:paraId="063141D6" w14:textId="14AA1511" w:rsidR="00C35DC1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A42BE"/>
    <w:multiLevelType w:val="hybridMultilevel"/>
    <w:tmpl w:val="89A023F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DC42F0"/>
    <w:multiLevelType w:val="hybridMultilevel"/>
    <w:tmpl w:val="9CEEEC34"/>
    <w:lvl w:ilvl="0" w:tplc="3C865F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6A19FA"/>
    <w:multiLevelType w:val="hybridMultilevel"/>
    <w:tmpl w:val="89A02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66532C"/>
    <w:multiLevelType w:val="hybridMultilevel"/>
    <w:tmpl w:val="EE1EB6C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659681">
    <w:abstractNumId w:val="2"/>
  </w:num>
  <w:num w:numId="2" w16cid:durableId="213663536">
    <w:abstractNumId w:val="1"/>
  </w:num>
  <w:num w:numId="3" w16cid:durableId="46995349">
    <w:abstractNumId w:val="3"/>
  </w:num>
  <w:num w:numId="4" w16cid:durableId="1023628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TYzMzA1NTMyMDVT0lEKTi0uzszPAykwrQUAH3IyECwAAAA="/>
  </w:docVars>
  <w:rsids>
    <w:rsidRoot w:val="002D04A4"/>
    <w:rsid w:val="0000784B"/>
    <w:rsid w:val="000332EF"/>
    <w:rsid w:val="00044C27"/>
    <w:rsid w:val="000527B1"/>
    <w:rsid w:val="0006695B"/>
    <w:rsid w:val="00081643"/>
    <w:rsid w:val="00097477"/>
    <w:rsid w:val="000A368A"/>
    <w:rsid w:val="000B0BDD"/>
    <w:rsid w:val="000C69D3"/>
    <w:rsid w:val="00103CEA"/>
    <w:rsid w:val="00123E72"/>
    <w:rsid w:val="0016006A"/>
    <w:rsid w:val="00172C79"/>
    <w:rsid w:val="00197D43"/>
    <w:rsid w:val="001A1845"/>
    <w:rsid w:val="001B37C8"/>
    <w:rsid w:val="001D345B"/>
    <w:rsid w:val="00227EC3"/>
    <w:rsid w:val="0029499E"/>
    <w:rsid w:val="00294DB0"/>
    <w:rsid w:val="002D04A4"/>
    <w:rsid w:val="002F1F8D"/>
    <w:rsid w:val="0030132C"/>
    <w:rsid w:val="00331ECB"/>
    <w:rsid w:val="003369F4"/>
    <w:rsid w:val="00347486"/>
    <w:rsid w:val="00360CFD"/>
    <w:rsid w:val="00374A81"/>
    <w:rsid w:val="00384C40"/>
    <w:rsid w:val="00392329"/>
    <w:rsid w:val="003B730A"/>
    <w:rsid w:val="003C182F"/>
    <w:rsid w:val="003D08D1"/>
    <w:rsid w:val="003D6E83"/>
    <w:rsid w:val="00452288"/>
    <w:rsid w:val="004615D2"/>
    <w:rsid w:val="00464AAB"/>
    <w:rsid w:val="004835CB"/>
    <w:rsid w:val="004855BD"/>
    <w:rsid w:val="00494BD7"/>
    <w:rsid w:val="004B12F7"/>
    <w:rsid w:val="004D0A46"/>
    <w:rsid w:val="004D3D4C"/>
    <w:rsid w:val="004D514B"/>
    <w:rsid w:val="004E5A2E"/>
    <w:rsid w:val="004F683D"/>
    <w:rsid w:val="00546D65"/>
    <w:rsid w:val="00563F67"/>
    <w:rsid w:val="00567680"/>
    <w:rsid w:val="005A01BC"/>
    <w:rsid w:val="005A5EC3"/>
    <w:rsid w:val="005B6B86"/>
    <w:rsid w:val="005D280F"/>
    <w:rsid w:val="005E2FC4"/>
    <w:rsid w:val="005F4DB7"/>
    <w:rsid w:val="00641F1A"/>
    <w:rsid w:val="0068162E"/>
    <w:rsid w:val="006B15B5"/>
    <w:rsid w:val="006C40D1"/>
    <w:rsid w:val="00703D88"/>
    <w:rsid w:val="007259B3"/>
    <w:rsid w:val="007426CD"/>
    <w:rsid w:val="007637FC"/>
    <w:rsid w:val="007843ED"/>
    <w:rsid w:val="00791391"/>
    <w:rsid w:val="007A1739"/>
    <w:rsid w:val="007D135D"/>
    <w:rsid w:val="007D4630"/>
    <w:rsid w:val="00852DC8"/>
    <w:rsid w:val="00883C4C"/>
    <w:rsid w:val="00891B6C"/>
    <w:rsid w:val="008B510C"/>
    <w:rsid w:val="008B5AE3"/>
    <w:rsid w:val="008D56DD"/>
    <w:rsid w:val="008D5DE3"/>
    <w:rsid w:val="009017FD"/>
    <w:rsid w:val="00904467"/>
    <w:rsid w:val="009533AB"/>
    <w:rsid w:val="00964E87"/>
    <w:rsid w:val="00985EFF"/>
    <w:rsid w:val="00993EE0"/>
    <w:rsid w:val="00A02C57"/>
    <w:rsid w:val="00A21C9B"/>
    <w:rsid w:val="00A2226E"/>
    <w:rsid w:val="00A27BC3"/>
    <w:rsid w:val="00A45AB1"/>
    <w:rsid w:val="00A72421"/>
    <w:rsid w:val="00AC5B34"/>
    <w:rsid w:val="00AD3CCB"/>
    <w:rsid w:val="00AE4B6C"/>
    <w:rsid w:val="00AE6A32"/>
    <w:rsid w:val="00AF43DC"/>
    <w:rsid w:val="00B072B4"/>
    <w:rsid w:val="00B16173"/>
    <w:rsid w:val="00B2650B"/>
    <w:rsid w:val="00B466BE"/>
    <w:rsid w:val="00B56AD3"/>
    <w:rsid w:val="00BA3B63"/>
    <w:rsid w:val="00BC6BDB"/>
    <w:rsid w:val="00BE29C1"/>
    <w:rsid w:val="00BE5549"/>
    <w:rsid w:val="00C27A99"/>
    <w:rsid w:val="00C313AE"/>
    <w:rsid w:val="00C31A1A"/>
    <w:rsid w:val="00C64EC3"/>
    <w:rsid w:val="00CC36A9"/>
    <w:rsid w:val="00CD61D0"/>
    <w:rsid w:val="00D23433"/>
    <w:rsid w:val="00D8337B"/>
    <w:rsid w:val="00DB0590"/>
    <w:rsid w:val="00DC12B7"/>
    <w:rsid w:val="00DC761E"/>
    <w:rsid w:val="00DE58C3"/>
    <w:rsid w:val="00DF4068"/>
    <w:rsid w:val="00E0734B"/>
    <w:rsid w:val="00E3038A"/>
    <w:rsid w:val="00E76180"/>
    <w:rsid w:val="00E93BDA"/>
    <w:rsid w:val="00F25F5A"/>
    <w:rsid w:val="00F36979"/>
    <w:rsid w:val="00F53816"/>
    <w:rsid w:val="00F92074"/>
    <w:rsid w:val="00FE1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D0D94"/>
  <w15:docId w15:val="{3C84794C-F320-4AC3-9DCA-34FA2F511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4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4A4"/>
    <w:pPr>
      <w:ind w:left="720"/>
    </w:pPr>
  </w:style>
  <w:style w:type="paragraph" w:styleId="NoSpacing">
    <w:name w:val="No Spacing"/>
    <w:link w:val="NoSpacingChar"/>
    <w:uiPriority w:val="1"/>
    <w:qFormat/>
    <w:rsid w:val="002D04A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rsid w:val="002D04A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D04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0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2D04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0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2D0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04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4A4"/>
    <w:rPr>
      <w:rFonts w:ascii="Tahoma" w:eastAsia="Times New Roman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1326</Words>
  <Characters>756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earch - Erika Tomas</dc:creator>
  <cp:lastModifiedBy>Jocelyn Rodrigo</cp:lastModifiedBy>
  <cp:revision>18</cp:revision>
  <cp:lastPrinted>2023-02-23T09:05:00Z</cp:lastPrinted>
  <dcterms:created xsi:type="dcterms:W3CDTF">2021-06-03T07:32:00Z</dcterms:created>
  <dcterms:modified xsi:type="dcterms:W3CDTF">2023-02-23T09:24:00Z</dcterms:modified>
</cp:coreProperties>
</file>